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435D5D" w14:textId="77777777" w:rsidR="003C218F" w:rsidRPr="003C218F" w:rsidRDefault="003C218F" w:rsidP="00404BD8">
      <w:pPr>
        <w:spacing w:after="120"/>
      </w:pPr>
    </w:p>
    <w:p w14:paraId="5061A102" w14:textId="77777777" w:rsidR="003C218F" w:rsidRDefault="003C218F" w:rsidP="00404BD8">
      <w:pPr>
        <w:spacing w:after="120"/>
        <w:rPr>
          <w:b/>
        </w:rPr>
      </w:pPr>
      <w:r w:rsidRPr="003C218F">
        <w:rPr>
          <w:b/>
        </w:rPr>
        <w:t>Using a Pre-Built Executable with Intel Redistributable Libraries</w:t>
      </w:r>
    </w:p>
    <w:p w14:paraId="6215B212" w14:textId="77777777" w:rsidR="001E410E" w:rsidRDefault="00F469F0" w:rsidP="00404BD8">
      <w:pPr>
        <w:spacing w:after="120"/>
      </w:pPr>
      <w:r>
        <w:t xml:space="preserve">To install </w:t>
      </w:r>
      <w:proofErr w:type="spellStart"/>
      <w:r>
        <w:t>CrunchTope</w:t>
      </w:r>
      <w:proofErr w:type="spellEnd"/>
      <w:r>
        <w:t>, run the Crunch</w:t>
      </w:r>
      <w:r w:rsidR="00FA68A7">
        <w:t>Setup-Windows.exe installation executable</w:t>
      </w:r>
      <w:r w:rsidR="001E410E">
        <w:t xml:space="preserve"> from </w:t>
      </w:r>
    </w:p>
    <w:p w14:paraId="18948963" w14:textId="35825B7C" w:rsidR="001E410E" w:rsidRDefault="001E410E" w:rsidP="001E410E">
      <w:pPr>
        <w:spacing w:after="120"/>
        <w:ind w:firstLine="720"/>
      </w:pPr>
      <w:hyperlink r:id="rId6" w:history="1">
        <w:r w:rsidRPr="00673A2C">
          <w:rPr>
            <w:rStyle w:val="Hyperlink"/>
          </w:rPr>
          <w:t>https://github.com/CISteefel/CrunchTope/releases/tag/v2.10</w:t>
        </w:r>
      </w:hyperlink>
    </w:p>
    <w:p w14:paraId="4C6ABCF7" w14:textId="4DF800C5" w:rsidR="003C218F" w:rsidRDefault="00FA68A7" w:rsidP="00404BD8">
      <w:pPr>
        <w:spacing w:after="120"/>
      </w:pPr>
      <w:r>
        <w:t xml:space="preserve">to install both </w:t>
      </w:r>
      <w:proofErr w:type="spellStart"/>
      <w:r>
        <w:t>CrunchTope</w:t>
      </w:r>
      <w:proofErr w:type="spellEnd"/>
      <w:r>
        <w:t xml:space="preserve"> and </w:t>
      </w:r>
      <w:proofErr w:type="gramStart"/>
      <w:r>
        <w:t>the Exercises</w:t>
      </w:r>
      <w:proofErr w:type="gramEnd"/>
      <w:r>
        <w:t xml:space="preserve">.  The installer should modify the System Registry to add the location of </w:t>
      </w:r>
      <w:proofErr w:type="spellStart"/>
      <w:r>
        <w:t>CrunchTope</w:t>
      </w:r>
      <w:proofErr w:type="spellEnd"/>
      <w:r>
        <w:t xml:space="preserve"> that you have chosen to the PATH Environment Variable.  This way, </w:t>
      </w:r>
      <w:proofErr w:type="spellStart"/>
      <w:r>
        <w:t>CrunchTope</w:t>
      </w:r>
      <w:proofErr w:type="spellEnd"/>
      <w:r>
        <w:t xml:space="preserve"> can be run from any folder</w:t>
      </w:r>
      <w:r w:rsidR="001E410E">
        <w:t>/directory</w:t>
      </w:r>
      <w:r>
        <w:t>.</w:t>
      </w:r>
      <w:r w:rsidRPr="00FA68A7">
        <w:t xml:space="preserve"> </w:t>
      </w:r>
      <w:r>
        <w:t xml:space="preserve">The default will be to put </w:t>
      </w:r>
      <w:r w:rsidR="001E410E">
        <w:t xml:space="preserve">the executable and short course </w:t>
      </w:r>
      <w:proofErr w:type="gramStart"/>
      <w:r w:rsidR="001E410E">
        <w:t xml:space="preserve">exercises </w:t>
      </w:r>
      <w:r>
        <w:t>it</w:t>
      </w:r>
      <w:proofErr w:type="gramEnd"/>
      <w:r>
        <w:t xml:space="preserve"> into C:\Software\CrunchTope, but in the window immediately after the License Agreement, you have an opportunity to change the Destination Folder.  The issue may be that you as a User may not have </w:t>
      </w:r>
      <w:proofErr w:type="gramStart"/>
      <w:r>
        <w:t>rights</w:t>
      </w:r>
      <w:proofErr w:type="gramEnd"/>
      <w:r>
        <w:t xml:space="preserve"> run software in the C:\Software directory (this might require Administrative Privilege).</w:t>
      </w:r>
    </w:p>
    <w:p w14:paraId="35E03782" w14:textId="77777777" w:rsidR="00163F66" w:rsidRDefault="00FA68A7" w:rsidP="00404BD8">
      <w:pPr>
        <w:spacing w:after="120"/>
      </w:pPr>
      <w:r>
        <w:t xml:space="preserve">So that </w:t>
      </w:r>
      <w:proofErr w:type="spellStart"/>
      <w:r>
        <w:t>CrunchTope</w:t>
      </w:r>
      <w:proofErr w:type="spellEnd"/>
      <w:r>
        <w:t xml:space="preserve"> can find the </w:t>
      </w:r>
      <w:proofErr w:type="gramStart"/>
      <w:r>
        <w:t>needed libraries</w:t>
      </w:r>
      <w:proofErr w:type="gramEnd"/>
      <w:r>
        <w:t xml:space="preserve">, you should install the Intel </w:t>
      </w:r>
      <w:proofErr w:type="spellStart"/>
      <w:r>
        <w:t>oneAPI</w:t>
      </w:r>
      <w:proofErr w:type="spellEnd"/>
      <w:r>
        <w:t xml:space="preserve"> Runtime package: </w:t>
      </w:r>
    </w:p>
    <w:p w14:paraId="75BE3FA7" w14:textId="77777777" w:rsidR="00163F66" w:rsidRDefault="00163F66" w:rsidP="001E410E">
      <w:pPr>
        <w:spacing w:after="120"/>
        <w:ind w:firstLine="720"/>
      </w:pPr>
      <w:hyperlink r:id="rId7" w:history="1">
        <w:r w:rsidRPr="00163F66">
          <w:rPr>
            <w:rStyle w:val="Hyperlink"/>
          </w:rPr>
          <w:t xml:space="preserve">Intel® </w:t>
        </w:r>
        <w:proofErr w:type="spellStart"/>
        <w:r w:rsidRPr="00163F66">
          <w:rPr>
            <w:rStyle w:val="Hyperlink"/>
          </w:rPr>
          <w:t>oneAPI</w:t>
        </w:r>
        <w:proofErr w:type="spellEnd"/>
        <w:r w:rsidRPr="00163F66">
          <w:rPr>
            <w:rStyle w:val="Hyperlink"/>
          </w:rPr>
          <w:t xml:space="preserve"> DPC++/C++ Compiler Runtime for Windows</w:t>
        </w:r>
      </w:hyperlink>
    </w:p>
    <w:p w14:paraId="1E9CEA2C" w14:textId="77777777" w:rsidR="00163F66" w:rsidRDefault="00163F66" w:rsidP="001E410E">
      <w:pPr>
        <w:spacing w:after="120"/>
        <w:ind w:firstLine="720"/>
      </w:pPr>
      <w:hyperlink r:id="rId8" w:history="1">
        <w:r w:rsidRPr="00163F66">
          <w:rPr>
            <w:rStyle w:val="Hyperlink"/>
          </w:rPr>
          <w:t>Intel® Fortran Compiler Runtime for Windows</w:t>
        </w:r>
      </w:hyperlink>
    </w:p>
    <w:p w14:paraId="04D0613F" w14:textId="77777777" w:rsidR="00F469F0" w:rsidRDefault="00FA68A7" w:rsidP="00404BD8">
      <w:pPr>
        <w:spacing w:after="120"/>
      </w:pPr>
      <w:r>
        <w:t>Ideally this should be done before installing Crunch.</w:t>
      </w:r>
    </w:p>
    <w:p w14:paraId="492F5766" w14:textId="77777777" w:rsidR="00C51586" w:rsidRDefault="00C51586" w:rsidP="00404BD8">
      <w:pPr>
        <w:spacing w:after="120"/>
      </w:pPr>
      <w:r>
        <w:t>Otherwise, you can do this manually with:</w:t>
      </w:r>
    </w:p>
    <w:p w14:paraId="3838AFA8" w14:textId="77777777" w:rsidR="00C51586" w:rsidRDefault="00C51586" w:rsidP="00404BD8">
      <w:pPr>
        <w:spacing w:after="120"/>
      </w:pPr>
      <w:r>
        <w:t>Type in the Start panel “Environment Variables” and you should a best match with “Edit the system environment variables” in Control Panel.  You should see:</w:t>
      </w:r>
    </w:p>
    <w:p w14:paraId="71B7A46F" w14:textId="77777777" w:rsidR="00C51586" w:rsidRPr="003C218F" w:rsidRDefault="00C51586" w:rsidP="00404BD8">
      <w:pPr>
        <w:spacing w:after="120"/>
      </w:pPr>
      <w:r>
        <w:rPr>
          <w:noProof/>
        </w:rPr>
        <w:drawing>
          <wp:inline distT="0" distB="0" distL="0" distR="0" wp14:anchorId="4F700B0E" wp14:editId="18650363">
            <wp:extent cx="2777490" cy="284633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9606" cy="286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1F73" w14:textId="77777777" w:rsidR="003C218F" w:rsidRPr="006B261F" w:rsidRDefault="00ED0660" w:rsidP="00404BD8">
      <w:pPr>
        <w:spacing w:after="120"/>
      </w:pPr>
      <w:r w:rsidRPr="006B261F">
        <w:t xml:space="preserve">Here you want to click on “Environment Variables”.  </w:t>
      </w:r>
    </w:p>
    <w:p w14:paraId="10BF52A0" w14:textId="77777777" w:rsidR="00ED0660" w:rsidRDefault="00ED0660" w:rsidP="00404BD8">
      <w:pPr>
        <w:spacing w:after="120"/>
        <w:rPr>
          <w:b/>
        </w:rPr>
      </w:pPr>
      <w:r>
        <w:rPr>
          <w:noProof/>
        </w:rPr>
        <w:lastRenderedPageBreak/>
        <w:drawing>
          <wp:inline distT="0" distB="0" distL="0" distR="0" wp14:anchorId="763FA4A2" wp14:editId="029BD97C">
            <wp:extent cx="3787140" cy="400765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93272" cy="401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816B" w14:textId="77777777" w:rsidR="006B261F" w:rsidRPr="006B261F" w:rsidRDefault="006B261F" w:rsidP="00404BD8">
      <w:pPr>
        <w:spacing w:after="120"/>
      </w:pPr>
      <w:r w:rsidRPr="006B261F">
        <w:t xml:space="preserve">Then go to “System Variables” in this panel and scroll down to Path and use the Edit button and add the location of the </w:t>
      </w:r>
      <w:proofErr w:type="spellStart"/>
      <w:r w:rsidRPr="006B261F">
        <w:t>CrunchTope</w:t>
      </w:r>
      <w:proofErr w:type="spellEnd"/>
      <w:r w:rsidRPr="006B261F">
        <w:t xml:space="preserve"> executable, e.g.,</w:t>
      </w:r>
    </w:p>
    <w:p w14:paraId="7E5EAFAC" w14:textId="77777777" w:rsidR="006B261F" w:rsidRPr="006B261F" w:rsidRDefault="006B261F" w:rsidP="006B261F">
      <w:pPr>
        <w:spacing w:after="120"/>
        <w:ind w:firstLine="720"/>
      </w:pPr>
      <w:r w:rsidRPr="006B261F">
        <w:t>C:\</w:t>
      </w:r>
      <w:r w:rsidR="00DC0AAB">
        <w:t>Software\CrunchTopeRun</w:t>
      </w:r>
    </w:p>
    <w:p w14:paraId="6356A72D" w14:textId="77777777" w:rsidR="007D5E5D" w:rsidRDefault="006B261F" w:rsidP="00404BD8">
      <w:pPr>
        <w:spacing w:after="120"/>
      </w:pPr>
      <w:r w:rsidRPr="006B261F">
        <w:t xml:space="preserve">Or whatever folder you have chosen.  </w:t>
      </w:r>
      <w:r w:rsidR="007D5E5D">
        <w:t>Best to NOT put spaces in the address (even though Windows allows this), since Cygwin (Unix) will have trouble with this.</w:t>
      </w:r>
    </w:p>
    <w:p w14:paraId="11865678" w14:textId="52D22808" w:rsidR="003C218F" w:rsidRDefault="006B261F" w:rsidP="00404BD8">
      <w:pPr>
        <w:spacing w:after="120"/>
      </w:pPr>
      <w:r w:rsidRPr="006B261F">
        <w:t>Then when click OK and then again OK and then OK, this will be saved.  Then when you run a cmd.exe command from start, the Command Window should find the executable from ANY folder.</w:t>
      </w:r>
    </w:p>
    <w:p w14:paraId="69AFEC2B" w14:textId="77777777" w:rsidR="00BB71A6" w:rsidRDefault="00BB71A6" w:rsidP="00404BD8">
      <w:pPr>
        <w:spacing w:after="120"/>
      </w:pPr>
    </w:p>
    <w:p w14:paraId="1D041EC4" w14:textId="77777777" w:rsidR="009039E4" w:rsidRDefault="009039E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lastRenderedPageBreak/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</w:t>
      </w:r>
      <w:proofErr w:type="spellStart"/>
      <w:r w:rsidRPr="0032355B">
        <w:rPr>
          <w:b/>
          <w:sz w:val="28"/>
          <w:szCs w:val="28"/>
        </w:rPr>
        <w:t>CrunchFlow</w:t>
      </w:r>
      <w:proofErr w:type="spellEnd"/>
      <w:r w:rsidRPr="0032355B">
        <w:rPr>
          <w:b/>
          <w:sz w:val="28"/>
          <w:szCs w:val="28"/>
        </w:rPr>
        <w:t xml:space="preserve">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0EF9D582" w14:textId="7A274087" w:rsidR="007D5E5D" w:rsidRDefault="002B2B39" w:rsidP="00676D20">
      <w:pPr>
        <w:numPr>
          <w:ilvl w:val="0"/>
          <w:numId w:val="1"/>
        </w:numPr>
        <w:spacing w:after="120"/>
        <w:ind w:left="792"/>
      </w:pPr>
      <w:r>
        <w:t xml:space="preserve">Install Microsoft </w:t>
      </w:r>
      <w:r w:rsidR="007D5E5D">
        <w:t>Visual Studio 2022</w:t>
      </w:r>
      <w:r w:rsidR="00676D20">
        <w:t>.</w:t>
      </w:r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0BC8B5AD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11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r w:rsidRPr="00AD25B0">
        <w:rPr>
          <w:i/>
        </w:rPr>
        <w:t>Devel</w:t>
      </w:r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5E1F04" w:rsidRDefault="00AD25B0" w:rsidP="00404BD8">
      <w:pPr>
        <w:spacing w:after="120"/>
        <w:ind w:left="720"/>
        <w:rPr>
          <w:color w:val="0070C0"/>
        </w:rPr>
      </w:pPr>
      <w:r w:rsidRPr="005E1F04">
        <w:rPr>
          <w:color w:val="0070C0"/>
          <w:shd w:val="clear" w:color="auto" w:fill="D5EAFF"/>
        </w:rPr>
        <w:t>mv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.exe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-cygwin.exe</w:t>
      </w:r>
    </w:p>
    <w:p w14:paraId="5ED29BDB" w14:textId="77777777" w:rsidR="00676D20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</w:t>
      </w:r>
    </w:p>
    <w:p w14:paraId="41CF5FEC" w14:textId="1DF0988B" w:rsidR="00676D20" w:rsidRDefault="00676D20" w:rsidP="00404BD8">
      <w:pPr>
        <w:spacing w:after="120"/>
      </w:pPr>
      <w:r>
        <w:t xml:space="preserve">Easiest way is to go to the Start panel in Windows 11 and “search apps, settings, and documents”.  Under Apps, scroll down to the Intel </w:t>
      </w:r>
      <w:proofErr w:type="spellStart"/>
      <w:r>
        <w:t>oneAPI</w:t>
      </w:r>
      <w:proofErr w:type="spellEnd"/>
      <w:r>
        <w:t xml:space="preserve"> icon and choose “</w:t>
      </w:r>
      <w:r w:rsidRPr="000A0132">
        <w:rPr>
          <w:i/>
          <w:iCs/>
        </w:rPr>
        <w:t xml:space="preserve">Intel </w:t>
      </w:r>
      <w:proofErr w:type="spellStart"/>
      <w:r w:rsidRPr="000A0132">
        <w:rPr>
          <w:i/>
          <w:iCs/>
        </w:rPr>
        <w:t>oneAPI</w:t>
      </w:r>
      <w:proofErr w:type="spellEnd"/>
      <w:r w:rsidRPr="000A0132">
        <w:rPr>
          <w:i/>
          <w:iCs/>
        </w:rPr>
        <w:t xml:space="preserve"> command prompt for Intel 64 for Visual Studio</w:t>
      </w:r>
      <w:r>
        <w:t xml:space="preserve">”.  This will start a Command window that has </w:t>
      </w:r>
      <w:proofErr w:type="gramStart"/>
      <w:r>
        <w:t>all of</w:t>
      </w:r>
      <w:proofErr w:type="gramEnd"/>
      <w:r>
        <w:t xml:space="preserve"> the </w:t>
      </w:r>
      <w:proofErr w:type="spellStart"/>
      <w:r>
        <w:t>oneAPI</w:t>
      </w:r>
      <w:proofErr w:type="spellEnd"/>
      <w:r>
        <w:t xml:space="preserve"> environment variables set (for compilers, for Math Kernel Library, for MPI, etc.)</w:t>
      </w:r>
      <w:r w:rsidR="000A0132">
        <w:t>.</w:t>
      </w:r>
    </w:p>
    <w:p w14:paraId="4681B40D" w14:textId="22449B68" w:rsidR="00BB71A6" w:rsidRDefault="00676D20" w:rsidP="00404BD8">
      <w:pPr>
        <w:spacing w:after="120"/>
      </w:pPr>
      <w:r>
        <w:t>Otherwise, to do this manually, open a Command window and navigate to:</w:t>
      </w:r>
    </w:p>
    <w:p w14:paraId="78E53D4C" w14:textId="6DCB1AF0" w:rsidR="00BB71A6" w:rsidRDefault="00BB71A6" w:rsidP="00BB71A6">
      <w:pPr>
        <w:spacing w:after="120"/>
        <w:ind w:firstLine="720"/>
      </w:pPr>
      <w:r w:rsidRPr="00BB71A6">
        <w:t>C:\Program Files (x</w:t>
      </w:r>
      <w:proofErr w:type="gramStart"/>
      <w:r w:rsidRPr="00BB71A6">
        <w:t>86)\Intel\</w:t>
      </w:r>
      <w:proofErr w:type="spellStart"/>
      <w:r w:rsidRPr="00BB71A6">
        <w:t>oneAPI</w:t>
      </w:r>
      <w:proofErr w:type="spellEnd"/>
      <w:r w:rsidR="007D5E5D">
        <w:t>\</w:t>
      </w:r>
      <w:proofErr w:type="gramEnd"/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77777777" w:rsidR="004207EB" w:rsidRDefault="00E1500D" w:rsidP="00404BD8">
      <w:pPr>
        <w:spacing w:after="120"/>
      </w:pPr>
      <w:r>
        <w:t xml:space="preserve">            setvars.bat intel64</w:t>
      </w:r>
      <w:r w:rsidR="0072715B">
        <w:t xml:space="preserve"> </w:t>
      </w:r>
    </w:p>
    <w:p w14:paraId="37F4F0E2" w14:textId="77777777" w:rsidR="00E1500D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</w:p>
    <w:p w14:paraId="00FCEE06" w14:textId="6034EBCD" w:rsidR="00305F09" w:rsidRDefault="004207EB" w:rsidP="00404BD8">
      <w:pPr>
        <w:spacing w:after="120"/>
      </w:pPr>
      <w:r>
        <w:t xml:space="preserve">After these are set, </w:t>
      </w:r>
      <w:r w:rsidR="0026261E">
        <w:t xml:space="preserve">run </w:t>
      </w:r>
      <w:r w:rsidR="00E672AA">
        <w:t xml:space="preserve">from </w:t>
      </w:r>
      <w:r w:rsidR="00305F09" w:rsidRPr="00305F09">
        <w:rPr>
          <w:u w:val="single"/>
        </w:rPr>
        <w:t>within the same Command window</w:t>
      </w:r>
      <w:r w:rsidR="00305F09">
        <w:t xml:space="preserve"> where you have just set the Intel Environment Variables</w:t>
      </w:r>
      <w:r w:rsidR="00E672AA">
        <w:t xml:space="preserve"> the command:</w:t>
      </w:r>
    </w:p>
    <w:p w14:paraId="3EFC186A" w14:textId="75C645B9" w:rsidR="004207EB" w:rsidRPr="0026261E" w:rsidRDefault="0026261E" w:rsidP="0026261E">
      <w:pPr>
        <w:spacing w:after="120"/>
        <w:ind w:firstLine="720"/>
      </w:pPr>
      <w:r w:rsidRPr="0026261E">
        <w:t>C:\cygwin64\bin\mintty.exe -</w:t>
      </w:r>
    </w:p>
    <w:p w14:paraId="21D669F0" w14:textId="0E53E5ED" w:rsidR="00305F09" w:rsidRDefault="00305F09" w:rsidP="00404BD8">
      <w:pPr>
        <w:spacing w:after="120"/>
      </w:pPr>
      <w:r>
        <w:t xml:space="preserve">This launches a bash shell in the Cygwin Unix environment, but it </w:t>
      </w:r>
      <w:proofErr w:type="gramStart"/>
      <w:r>
        <w:t>has to</w:t>
      </w:r>
      <w:proofErr w:type="gramEnd"/>
      <w:r>
        <w:t xml:space="preserve"> be done from the same Windows Command window where the environment variables were set.</w:t>
      </w:r>
    </w:p>
    <w:p w14:paraId="68416090" w14:textId="39AAEC23" w:rsidR="007B6848" w:rsidRPr="00AE6F7D" w:rsidRDefault="00305F09" w:rsidP="00404BD8">
      <w:pPr>
        <w:spacing w:after="120"/>
      </w:pPr>
      <w:r>
        <w:t>I</w:t>
      </w:r>
      <w:r w:rsidR="00CA53A3">
        <w:t xml:space="preserve">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</w:t>
      </w:r>
      <w:r w:rsidR="007D5E5D">
        <w:t xml:space="preserve">same </w:t>
      </w:r>
      <w:r w:rsidR="00BB71A6">
        <w:t xml:space="preserve">Cygwin terminal </w:t>
      </w:r>
      <w:r w:rsidR="005E4B4F">
        <w:t>from a direct</w:t>
      </w:r>
      <w:r w:rsidR="00BB71A6">
        <w:t>ory</w:t>
      </w:r>
      <w:r w:rsidR="005E4B4F">
        <w:t xml:space="preserve"> other than the one </w:t>
      </w:r>
      <w:proofErr w:type="gramStart"/>
      <w:r w:rsidR="005E4B4F">
        <w:t>actually containing</w:t>
      </w:r>
      <w:proofErr w:type="gramEnd"/>
      <w:r w:rsidR="005E4B4F">
        <w:t xml:space="preserve"> the files so as to test whether the compilers are in the system search paths:</w:t>
      </w:r>
    </w:p>
    <w:p w14:paraId="6E2C0E83" w14:textId="48173D7D" w:rsidR="005926AF" w:rsidRPr="00E672AA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tab/>
        <w:t xml:space="preserve">which </w:t>
      </w:r>
      <w:proofErr w:type="spellStart"/>
      <w:r w:rsidRPr="00AE6F7D">
        <w:rPr>
          <w:color w:val="0070C0"/>
        </w:rPr>
        <w:t>i</w:t>
      </w:r>
      <w:r w:rsidR="005B65CD">
        <w:rPr>
          <w:color w:val="0070C0"/>
        </w:rPr>
        <w:t>cx</w:t>
      </w:r>
      <w:proofErr w:type="spellEnd"/>
    </w:p>
    <w:p w14:paraId="25DC0EB5" w14:textId="47859089" w:rsidR="005926AF" w:rsidRPr="00697D27" w:rsidRDefault="005926AF" w:rsidP="005926AF">
      <w:pPr>
        <w:spacing w:after="120"/>
        <w:ind w:firstLine="720"/>
        <w:rPr>
          <w:color w:val="FF0000"/>
        </w:rPr>
      </w:pPr>
      <w:r w:rsidRPr="00AE6F7D">
        <w:rPr>
          <w:color w:val="0070C0"/>
        </w:rPr>
        <w:t xml:space="preserve">which </w:t>
      </w:r>
      <w:proofErr w:type="spellStart"/>
      <w:r>
        <w:rPr>
          <w:color w:val="0070C0"/>
        </w:rPr>
        <w:t>ifx</w:t>
      </w:r>
      <w:proofErr w:type="spellEnd"/>
    </w:p>
    <w:p w14:paraId="4D5600F1" w14:textId="76199BD7" w:rsidR="007B6848" w:rsidRDefault="005E4B4F" w:rsidP="00404BD8">
      <w:pPr>
        <w:spacing w:after="120"/>
      </w:pPr>
      <w:r>
        <w:lastRenderedPageBreak/>
        <w:t>The location of these compilers should be echoed</w:t>
      </w:r>
      <w:r w:rsidR="005B65CD">
        <w:t xml:space="preserve"> (the full path shown)</w:t>
      </w:r>
      <w:r>
        <w:t>, if not, the paths have not been set correctly.</w:t>
      </w:r>
      <w:r w:rsidR="007B6848">
        <w:t xml:space="preserve">  If not (i.e., you get a message like “No </w:t>
      </w:r>
      <w:proofErr w:type="spellStart"/>
      <w:r w:rsidR="005B65CD">
        <w:t>ifx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  <w:r w:rsidR="005B65CD">
        <w:t xml:space="preserve"> Or better yet, repeat the procedures above until you get them right.</w:t>
      </w:r>
    </w:p>
    <w:p w14:paraId="776F0819" w14:textId="7D1607C5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 xml:space="preserve">, </w:t>
      </w:r>
      <w:r w:rsidR="005B65CD">
        <w:t xml:space="preserve">typically within C:\software. But you should </w:t>
      </w:r>
      <w:r w:rsidR="000A0132">
        <w:t>use</w:t>
      </w:r>
      <w:r w:rsidR="005B65CD">
        <w:t xml:space="preserve"> the Unix address (Unix cannot handle the spaces in Windows)</w:t>
      </w:r>
      <w:r w:rsidR="00E1500D">
        <w:t xml:space="preserve"> when in the Cygwin terminal</w:t>
      </w:r>
      <w:r w:rsidR="00A512C2">
        <w:t>:</w:t>
      </w:r>
    </w:p>
    <w:p w14:paraId="79968C28" w14:textId="1BA1E000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7D5E5D">
        <w:rPr>
          <w:color w:val="0070C0"/>
        </w:rPr>
        <w:t xml:space="preserve">cd </w:t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55D5EAD" w14:textId="67C6BDCD" w:rsidR="005B65CD" w:rsidRPr="00B15714" w:rsidRDefault="0072715B" w:rsidP="000A0132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12" w:history="1">
        <w:r w:rsidRPr="00231B9A">
          <w:rPr>
            <w:rStyle w:val="Hyperlink"/>
          </w:rPr>
          <w:t>http://www.mcs.anl.gov/petsc/index.html</w:t>
        </w:r>
      </w:hyperlink>
      <w:r>
        <w:t xml:space="preserve">.  </w:t>
      </w:r>
      <w:r w:rsidR="00B15714" w:rsidRPr="00B15714">
        <w:t>Execute</w:t>
      </w:r>
      <w:r w:rsidR="00B15714">
        <w:t xml:space="preserve"> this command in your Cygwin terminal</w:t>
      </w:r>
    </w:p>
    <w:p w14:paraId="7109BF8B" w14:textId="1F7BB475" w:rsidR="00B15714" w:rsidRPr="00A715DA" w:rsidRDefault="005B65CD" w:rsidP="002A302B">
      <w:pPr>
        <w:spacing w:after="120"/>
        <w:ind w:firstLine="720"/>
        <w:rPr>
          <w:color w:val="007BB8"/>
        </w:rPr>
      </w:pPr>
      <w:r w:rsidRPr="00A715DA">
        <w:rPr>
          <w:color w:val="007BB8"/>
        </w:rPr>
        <w:t>git clone </w:t>
      </w:r>
      <w:hyperlink r:id="rId13" w:history="1">
        <w:r w:rsidR="00B15714" w:rsidRPr="00A715DA">
          <w:rPr>
            <w:rStyle w:val="Hyperlink"/>
          </w:rPr>
          <w:t>https://gitlab.com/petsc/petsc.git --branch v3.21.6</w:t>
        </w:r>
      </w:hyperlink>
    </w:p>
    <w:p w14:paraId="522DE22C" w14:textId="2203669A" w:rsidR="00B15714" w:rsidRDefault="002A302B" w:rsidP="00B15714">
      <w:pPr>
        <w:spacing w:after="120"/>
        <w:rPr>
          <w:color w:val="0070C0"/>
        </w:rPr>
      </w:pPr>
      <w:r>
        <w:rPr>
          <w:color w:val="0070C0"/>
        </w:rPr>
        <w:t>followed by</w:t>
      </w:r>
    </w:p>
    <w:p w14:paraId="14DFA338" w14:textId="544932BA" w:rsidR="00B15714" w:rsidRPr="00B15714" w:rsidRDefault="00B15714" w:rsidP="00B15714">
      <w:pPr>
        <w:spacing w:after="120"/>
        <w:ind w:firstLine="720"/>
      </w:pPr>
      <w:r>
        <w:rPr>
          <w:color w:val="0070C0"/>
        </w:rPr>
        <w:t>export 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</w:t>
      </w:r>
      <w:proofErr w:type="spellStart"/>
      <w:r>
        <w:rPr>
          <w:color w:val="0070C0"/>
        </w:rPr>
        <w:t>petsc</w:t>
      </w:r>
      <w:proofErr w:type="spellEnd"/>
    </w:p>
    <w:p w14:paraId="6F6E1F88" w14:textId="6EBC9B17" w:rsidR="00CA04F1" w:rsidRDefault="00CA04F1" w:rsidP="00CA04F1">
      <w:pPr>
        <w:spacing w:after="120"/>
        <w:jc w:val="center"/>
        <w:rPr>
          <w:bCs/>
        </w:rPr>
      </w:pPr>
      <w:r>
        <w:rPr>
          <w:b/>
        </w:rPr>
        <w:t xml:space="preserve">!!! </w:t>
      </w:r>
      <w:r w:rsidR="00B15714" w:rsidRPr="00CA04F1">
        <w:rPr>
          <w:b/>
        </w:rPr>
        <w:t xml:space="preserve">Petsc-3.22 does not work with </w:t>
      </w:r>
      <w:proofErr w:type="spellStart"/>
      <w:proofErr w:type="gramStart"/>
      <w:r w:rsidR="00B15714" w:rsidRPr="00CA04F1">
        <w:rPr>
          <w:b/>
        </w:rPr>
        <w:t>CrunchFlow</w:t>
      </w:r>
      <w:proofErr w:type="spellEnd"/>
      <w:r>
        <w:rPr>
          <w:b/>
        </w:rPr>
        <w:t xml:space="preserve"> !!!</w:t>
      </w:r>
      <w:proofErr w:type="gramEnd"/>
    </w:p>
    <w:p w14:paraId="51385E1D" w14:textId="38C16C8D" w:rsidR="00B15714" w:rsidRDefault="00B15714" w:rsidP="00B15714">
      <w:pPr>
        <w:spacing w:after="120"/>
        <w:rPr>
          <w:bCs/>
        </w:rPr>
      </w:pPr>
      <w:r>
        <w:rPr>
          <w:bCs/>
        </w:rPr>
        <w:t>We need to change the arguments in the Fortran calls</w:t>
      </w:r>
      <w:r w:rsidR="000A0132">
        <w:rPr>
          <w:bCs/>
        </w:rPr>
        <w:t xml:space="preserve"> for it to work, so for now</w:t>
      </w:r>
      <w:r>
        <w:rPr>
          <w:bCs/>
        </w:rPr>
        <w:t xml:space="preserve"> use petsc-3.21.6 or earlier</w:t>
      </w:r>
      <w:r w:rsidR="000A0132">
        <w:rPr>
          <w:bCs/>
        </w:rPr>
        <w:t xml:space="preserve"> (</w:t>
      </w:r>
      <w:r w:rsidR="002A302B">
        <w:rPr>
          <w:bCs/>
        </w:rPr>
        <w:t xml:space="preserve">the “git” command </w:t>
      </w:r>
      <w:r w:rsidR="000A0132">
        <w:rPr>
          <w:bCs/>
        </w:rPr>
        <w:t>should create</w:t>
      </w:r>
      <w:r w:rsidR="002A302B">
        <w:rPr>
          <w:bCs/>
        </w:rPr>
        <w:t xml:space="preserve"> the “</w:t>
      </w:r>
      <w:proofErr w:type="spellStart"/>
      <w:r w:rsidR="002A302B">
        <w:rPr>
          <w:bCs/>
        </w:rPr>
        <w:t>petsc</w:t>
      </w:r>
      <w:proofErr w:type="spellEnd"/>
      <w:r w:rsidR="002A302B">
        <w:rPr>
          <w:bCs/>
        </w:rPr>
        <w:t xml:space="preserve"> directory</w:t>
      </w:r>
      <w:r w:rsidR="000A0132">
        <w:rPr>
          <w:bCs/>
        </w:rPr>
        <w:t>)</w:t>
      </w:r>
      <w:r w:rsidR="002A302B">
        <w:rPr>
          <w:bCs/>
        </w:rPr>
        <w:t>.</w:t>
      </w:r>
    </w:p>
    <w:p w14:paraId="070B3C5F" w14:textId="35F85741" w:rsidR="007910E8" w:rsidRDefault="001143E1" w:rsidP="00B15714">
      <w:pPr>
        <w:spacing w:after="120"/>
        <w:rPr>
          <w:shd w:val="clear" w:color="auto" w:fill="FFFFFF"/>
        </w:rPr>
      </w:pPr>
      <w:r>
        <w:rPr>
          <w:color w:val="0070C0"/>
        </w:rPr>
        <w:t>F</w:t>
      </w:r>
      <w:r w:rsidR="007910E8">
        <w:rPr>
          <w:shd w:val="clear" w:color="auto" w:fill="FFFFFF"/>
        </w:rPr>
        <w:t>rom your Cygwin terminal when using a Windows-downloaded version of “git”, you can execute the command:</w:t>
      </w:r>
    </w:p>
    <w:p w14:paraId="69E9BC54" w14:textId="4692F76F" w:rsidR="007910E8" w:rsidRPr="007910E8" w:rsidRDefault="007910E8" w:rsidP="00B15714">
      <w:pPr>
        <w:spacing w:after="120"/>
        <w:rPr>
          <w:rStyle w:val="Hyperlink"/>
        </w:rPr>
      </w:pPr>
      <w:r w:rsidRPr="007910E8">
        <w:rPr>
          <w:color w:val="007BB8"/>
        </w:rPr>
        <w:t xml:space="preserve">    git config --global </w:t>
      </w:r>
      <w:proofErr w:type="spellStart"/>
      <w:proofErr w:type="gramStart"/>
      <w:r w:rsidRPr="007910E8">
        <w:rPr>
          <w:color w:val="007BB8"/>
        </w:rPr>
        <w:t>core.autocrlf</w:t>
      </w:r>
      <w:proofErr w:type="spellEnd"/>
      <w:proofErr w:type="gramEnd"/>
      <w:r w:rsidRPr="007910E8">
        <w:rPr>
          <w:color w:val="007BB8"/>
        </w:rPr>
        <w:t xml:space="preserve"> input</w:t>
      </w:r>
    </w:p>
    <w:p w14:paraId="67A28736" w14:textId="0AE4C6B0" w:rsidR="007910E8" w:rsidRDefault="000A0132" w:rsidP="00B15714">
      <w:pPr>
        <w:spacing w:after="120"/>
        <w:rPr>
          <w:shd w:val="clear" w:color="auto" w:fill="FFFFFF"/>
        </w:rPr>
      </w:pPr>
      <w:r>
        <w:rPr>
          <w:shd w:val="clear" w:color="auto" w:fill="FFFFFF"/>
        </w:rPr>
        <w:t xml:space="preserve">to avoid error messages about DOS scripts (related to Windows line endings).  You should get </w:t>
      </w:r>
      <w:r w:rsidR="007910E8">
        <w:rPr>
          <w:shd w:val="clear" w:color="auto" w:fill="FFFFFF"/>
        </w:rPr>
        <w:t xml:space="preserve">the proper Unix-based line endings </w:t>
      </w:r>
      <w:r w:rsidR="00CA04F1">
        <w:rPr>
          <w:shd w:val="clear" w:color="auto" w:fill="FFFFFF"/>
        </w:rPr>
        <w:t>coming</w:t>
      </w:r>
      <w:r w:rsidR="007910E8">
        <w:rPr>
          <w:shd w:val="clear" w:color="auto" w:fill="FFFFFF"/>
        </w:rPr>
        <w:t xml:space="preserve"> over</w:t>
      </w:r>
      <w:r w:rsidR="001143E1">
        <w:rPr>
          <w:shd w:val="clear" w:color="auto" w:fill="FFFFFF"/>
        </w:rPr>
        <w:t>.</w:t>
      </w:r>
    </w:p>
    <w:p w14:paraId="206DF002" w14:textId="184AC11D" w:rsidR="00835225" w:rsidRPr="00B15714" w:rsidRDefault="00B15714" w:rsidP="00B15714">
      <w:pPr>
        <w:spacing w:after="120"/>
        <w:rPr>
          <w:shd w:val="clear" w:color="auto" w:fill="FFFFFF"/>
        </w:rPr>
      </w:pPr>
      <w:r w:rsidRPr="00B15714">
        <w:rPr>
          <w:shd w:val="clear" w:color="auto" w:fill="FFFFFF"/>
        </w:rPr>
        <w:t xml:space="preserve">In the Python scripts below, the value set for PETSC_ARCH will override what is set elsewhere (e.g., in Windows Environment Variables, or </w:t>
      </w:r>
      <w:proofErr w:type="gramStart"/>
      <w:r w:rsidRPr="00B15714">
        <w:rPr>
          <w:shd w:val="clear" w:color="auto" w:fill="FFFFFF"/>
        </w:rPr>
        <w:t>in .</w:t>
      </w:r>
      <w:proofErr w:type="spellStart"/>
      <w:r w:rsidRPr="00B15714">
        <w:rPr>
          <w:shd w:val="clear" w:color="auto" w:fill="FFFFFF"/>
        </w:rPr>
        <w:t>bashrc</w:t>
      </w:r>
      <w:proofErr w:type="spellEnd"/>
      <w:proofErr w:type="gramEnd"/>
      <w:r w:rsidRPr="00B15714">
        <w:rPr>
          <w:shd w:val="clear" w:color="auto" w:fill="FFFFFF"/>
        </w:rPr>
        <w:t>).  One can create as many PETSC_</w:t>
      </w:r>
      <w:proofErr w:type="gramStart"/>
      <w:r w:rsidRPr="00B15714">
        <w:rPr>
          <w:shd w:val="clear" w:color="auto" w:fill="FFFFFF"/>
        </w:rPr>
        <w:t>ARCH</w:t>
      </w:r>
      <w:proofErr w:type="gramEnd"/>
      <w:r w:rsidRPr="00B15714">
        <w:rPr>
          <w:shd w:val="clear" w:color="auto" w:fill="FFFFFF"/>
        </w:rPr>
        <w:t xml:space="preserve"> as needed, since each configure build will create a separate directory with that name.  The user can then switch between these various PETSC_ARCH options, using either the Windows Environment Variable setting for PETSC_ARCH, or in the </w:t>
      </w:r>
      <w:proofErr w:type="gramStart"/>
      <w:r w:rsidRPr="00B15714">
        <w:rPr>
          <w:shd w:val="clear" w:color="auto" w:fill="FFFFFF"/>
        </w:rPr>
        <w:t>user’s .</w:t>
      </w:r>
      <w:proofErr w:type="spellStart"/>
      <w:r w:rsidRPr="00B15714">
        <w:rPr>
          <w:shd w:val="clear" w:color="auto" w:fill="FFFFFF"/>
        </w:rPr>
        <w:t>bashrc</w:t>
      </w:r>
      <w:proofErr w:type="spellEnd"/>
      <w:proofErr w:type="gramEnd"/>
      <w:r w:rsidRPr="00B15714">
        <w:rPr>
          <w:shd w:val="clear" w:color="auto" w:fill="FFFFFF"/>
        </w:rPr>
        <w:t xml:space="preserve"> profile</w:t>
      </w:r>
      <w:r w:rsidR="00CA04F1">
        <w:rPr>
          <w:shd w:val="clear" w:color="auto" w:fill="FFFFFF"/>
        </w:rPr>
        <w:t>, or at the command line</w:t>
      </w:r>
      <w:r w:rsidRPr="00B15714">
        <w:rPr>
          <w:shd w:val="clear" w:color="auto" w:fill="FFFFFF"/>
        </w:rPr>
        <w:t>.</w:t>
      </w:r>
    </w:p>
    <w:p w14:paraId="45EEBA72" w14:textId="0EF2B9AF" w:rsidR="009955EE" w:rsidRPr="00835225" w:rsidRDefault="009955EE" w:rsidP="00835225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  <w:bookmarkStart w:id="0" w:name="_Hlk184999828"/>
    </w:p>
    <w:p w14:paraId="4D68D7D3" w14:textId="7D75F205" w:rsidR="004862B1" w:rsidRPr="009955EE" w:rsidRDefault="009955EE" w:rsidP="009955EE">
      <w:pPr>
        <w:spacing w:after="120"/>
        <w:rPr>
          <w:shd w:val="clear" w:color="auto" w:fill="FFFFFF"/>
        </w:rPr>
      </w:pPr>
      <w:r w:rsidRPr="009955EE">
        <w:rPr>
          <w:shd w:val="clear" w:color="auto" w:fill="FFFFFF"/>
        </w:rPr>
        <w:t>Here we configure the “no MPI” version (--with-</w:t>
      </w:r>
      <w:proofErr w:type="spellStart"/>
      <w:r w:rsidRPr="009955EE">
        <w:rPr>
          <w:shd w:val="clear" w:color="auto" w:fill="FFFFFF"/>
        </w:rPr>
        <w:t>mpi</w:t>
      </w:r>
      <w:proofErr w:type="spellEnd"/>
      <w:r w:rsidRPr="009955EE">
        <w:rPr>
          <w:shd w:val="clear" w:color="auto" w:fill="FFFFFF"/>
        </w:rPr>
        <w:t>=0).</w:t>
      </w:r>
    </w:p>
    <w:p w14:paraId="6A6FB15A" w14:textId="77777777" w:rsidR="009955EE" w:rsidRPr="00673223" w:rsidRDefault="009955EE" w:rsidP="009955EE">
      <w:pPr>
        <w:spacing w:after="120"/>
        <w:rPr>
          <w:color w:val="0070C0"/>
          <w:shd w:val="clear" w:color="auto" w:fill="FFFFFF"/>
        </w:rPr>
      </w:pPr>
      <w:r w:rsidRPr="009955EE">
        <w:rPr>
          <w:shd w:val="clear" w:color="auto" w:fill="FFFFFF"/>
        </w:rPr>
        <w:t>For statically linked libraries, use:</w:t>
      </w:r>
    </w:p>
    <w:p w14:paraId="59F3B3DE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proofErr w:type="gramStart"/>
      <w:r w:rsidRPr="00364940">
        <w:rPr>
          <w:color w:val="007BB8"/>
        </w:rPr>
        <w:t>./</w:t>
      </w:r>
      <w:proofErr w:type="gramEnd"/>
      <w:r w:rsidRPr="00364940">
        <w:rPr>
          <w:color w:val="007BB8"/>
        </w:rPr>
        <w:t>configure PETSC_ARCH=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noMPI</w:t>
      </w:r>
      <w:proofErr w:type="spellEnd"/>
      <w:r w:rsidRPr="00364940">
        <w:rPr>
          <w:color w:val="007BB8"/>
        </w:rPr>
        <w:t>-opt \</w:t>
      </w:r>
    </w:p>
    <w:p w14:paraId="7548343F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6E09449A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7499C18D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49A336EF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=0 \</w:t>
      </w:r>
    </w:p>
    <w:p w14:paraId="157F3A48" w14:textId="71CE1BAF" w:rsidR="009955EE" w:rsidRPr="00364940" w:rsidRDefault="00E24299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Pr="00C015EA">
        <w:rPr>
          <w:color w:val="007BB8"/>
        </w:rPr>
        <w:t>Intel</w:t>
      </w:r>
      <w:r>
        <w:rPr>
          <w:color w:val="007BB8"/>
        </w:rPr>
        <w:t>/</w:t>
      </w:r>
      <w:r w:rsidRPr="00C015EA">
        <w:rPr>
          <w:color w:val="007BB8"/>
        </w:rPr>
        <w:t>oneAPI</w:t>
      </w:r>
      <w:r>
        <w:rPr>
          <w:color w:val="007BB8"/>
        </w:rPr>
        <w:t>/</w:t>
      </w:r>
      <w:r w:rsidRPr="00C015EA">
        <w:rPr>
          <w:color w:val="007BB8"/>
        </w:rPr>
        <w:t>mkl</w:t>
      </w:r>
      <w:r>
        <w:rPr>
          <w:color w:val="007BB8"/>
        </w:rPr>
        <w:t>/</w:t>
      </w:r>
      <w:r w:rsidRPr="00C015EA">
        <w:rPr>
          <w:color w:val="007BB8"/>
        </w:rPr>
        <w:t>latest</w:t>
      </w:r>
      <w:r>
        <w:rPr>
          <w:color w:val="007BB8"/>
        </w:rPr>
        <w:t>/lib \</w:t>
      </w:r>
    </w:p>
    <w:p w14:paraId="4CEB8C42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1 \</w:t>
      </w:r>
    </w:p>
    <w:p w14:paraId="0370B159" w14:textId="77777777" w:rsidR="009955EE" w:rsidRDefault="009955EE" w:rsidP="009955EE">
      <w:pPr>
        <w:ind w:left="720"/>
        <w:outlineLvl w:val="0"/>
      </w:pPr>
      <w:r w:rsidRPr="00364940">
        <w:rPr>
          <w:color w:val="007BB8"/>
        </w:rPr>
        <w:t xml:space="preserve">--with-shared-libraries=0 </w:t>
      </w:r>
    </w:p>
    <w:p w14:paraId="15504FFE" w14:textId="77777777" w:rsidR="009955EE" w:rsidRPr="0088173B" w:rsidRDefault="009955EE" w:rsidP="009955EE">
      <w:pPr>
        <w:ind w:left="720"/>
        <w:outlineLvl w:val="0"/>
      </w:pPr>
    </w:p>
    <w:p w14:paraId="5A0F3002" w14:textId="1AC5E155" w:rsidR="009955EE" w:rsidRDefault="009955EE" w:rsidP="009955EE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7E68E459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proofErr w:type="gramStart"/>
      <w:r w:rsidRPr="00364940">
        <w:rPr>
          <w:color w:val="007BB8"/>
        </w:rPr>
        <w:lastRenderedPageBreak/>
        <w:t>./</w:t>
      </w:r>
      <w:proofErr w:type="gramEnd"/>
      <w:r w:rsidRPr="00364940">
        <w:rPr>
          <w:color w:val="007BB8"/>
        </w:rPr>
        <w:t>configure PETSC_ARCH=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noMPI</w:t>
      </w:r>
      <w:proofErr w:type="spellEnd"/>
      <w:r w:rsidRPr="00364940">
        <w:rPr>
          <w:color w:val="007BB8"/>
        </w:rPr>
        <w:t>-opt \</w:t>
      </w:r>
    </w:p>
    <w:p w14:paraId="190D2332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280BE831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6BD76E06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42A4CE4C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=0 \</w:t>
      </w:r>
    </w:p>
    <w:p w14:paraId="162ECA14" w14:textId="77777777" w:rsidR="00E24299" w:rsidRDefault="00E24299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Pr="00C015EA">
        <w:rPr>
          <w:color w:val="007BB8"/>
        </w:rPr>
        <w:t>Intel</w:t>
      </w:r>
      <w:r>
        <w:rPr>
          <w:color w:val="007BB8"/>
        </w:rPr>
        <w:t>/</w:t>
      </w:r>
      <w:r w:rsidRPr="00C015EA">
        <w:rPr>
          <w:color w:val="007BB8"/>
        </w:rPr>
        <w:t>oneAPI</w:t>
      </w:r>
      <w:r>
        <w:rPr>
          <w:color w:val="007BB8"/>
        </w:rPr>
        <w:t>/</w:t>
      </w:r>
      <w:r w:rsidRPr="00C015EA">
        <w:rPr>
          <w:color w:val="007BB8"/>
        </w:rPr>
        <w:t>mkl</w:t>
      </w:r>
      <w:r>
        <w:rPr>
          <w:color w:val="007BB8"/>
        </w:rPr>
        <w:t>/</w:t>
      </w:r>
      <w:r w:rsidRPr="00C015EA">
        <w:rPr>
          <w:color w:val="007BB8"/>
        </w:rPr>
        <w:t>latest</w:t>
      </w:r>
      <w:r>
        <w:rPr>
          <w:color w:val="007BB8"/>
        </w:rPr>
        <w:t>/lib \</w:t>
      </w:r>
    </w:p>
    <w:p w14:paraId="3B650C3F" w14:textId="668BA466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0 \</w:t>
      </w:r>
    </w:p>
    <w:p w14:paraId="2E939D49" w14:textId="77777777" w:rsidR="009955EE" w:rsidRDefault="009955EE" w:rsidP="009955EE">
      <w:pPr>
        <w:spacing w:after="120"/>
        <w:ind w:left="720"/>
        <w:outlineLvl w:val="0"/>
      </w:pPr>
      <w:r w:rsidRPr="00364940">
        <w:rPr>
          <w:color w:val="007BB8"/>
        </w:rPr>
        <w:t xml:space="preserve">--with-shared-libraries=0 </w:t>
      </w:r>
    </w:p>
    <w:p w14:paraId="1D0F53C3" w14:textId="14C6E05F" w:rsidR="009955EE" w:rsidRPr="00364940" w:rsidRDefault="009955EE" w:rsidP="00364940">
      <w:pPr>
        <w:spacing w:after="120"/>
        <w:outlineLvl w:val="0"/>
        <w:rPr>
          <w:b/>
          <w:bCs/>
          <w:u w:val="single"/>
        </w:rPr>
      </w:pPr>
      <w:r w:rsidRPr="003E39CE">
        <w:rPr>
          <w:b/>
          <w:bCs/>
          <w:u w:val="single"/>
        </w:rPr>
        <w:t>For MPI version</w:t>
      </w:r>
      <w:r>
        <w:rPr>
          <w:b/>
          <w:bCs/>
          <w:u w:val="single"/>
        </w:rPr>
        <w:t xml:space="preserve"> (optimized version)</w:t>
      </w:r>
    </w:p>
    <w:p w14:paraId="557A6365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proofErr w:type="gramStart"/>
      <w:r w:rsidRPr="00364940">
        <w:rPr>
          <w:color w:val="007BB8"/>
        </w:rPr>
        <w:t>./</w:t>
      </w:r>
      <w:proofErr w:type="gramEnd"/>
      <w:r w:rsidRPr="00364940">
        <w:rPr>
          <w:color w:val="007BB8"/>
        </w:rPr>
        <w:t>configure PETSC_ARCH=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opt \</w:t>
      </w:r>
    </w:p>
    <w:p w14:paraId="53440D74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74C50D54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469D48D3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1AFFA37E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-include=/cygdrive/c/PROGRA~2/Intel/oneAPI/mpi/latest/include \</w:t>
      </w:r>
    </w:p>
    <w:p w14:paraId="5C2FCE45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-lib=/cygdrive/c/PROGRA~2/Intel/oneAPI/mpi/latest/lib/impi.lib \</w:t>
      </w:r>
    </w:p>
    <w:p w14:paraId="3109216E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exec=/cygdrive/c/PROGRA~</w:t>
      </w:r>
      <w:proofErr w:type="gramStart"/>
      <w:r w:rsidRPr="00364940">
        <w:rPr>
          <w:color w:val="007BB8"/>
        </w:rPr>
        <w:t>2/Intel/oneAPI/mpi/latest</w:t>
      </w:r>
      <w:r>
        <w:rPr>
          <w:color w:val="007BB8"/>
        </w:rPr>
        <w:t>/</w:t>
      </w:r>
      <w:r w:rsidRPr="00A14AEE">
        <w:rPr>
          <w:color w:val="007BB8"/>
        </w:rPr>
        <w:t>bin</w:t>
      </w:r>
      <w:r w:rsidRPr="00364940">
        <w:rPr>
          <w:color w:val="007BB8"/>
        </w:rPr>
        <w:t>/mpiexec.exe  \</w:t>
      </w:r>
      <w:proofErr w:type="gramEnd"/>
    </w:p>
    <w:p w14:paraId="310D7C7F" w14:textId="0940B69F" w:rsidR="00C015EA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="00C015EA" w:rsidRPr="00C015EA">
        <w:rPr>
          <w:color w:val="007BB8"/>
        </w:rPr>
        <w:t>Intel</w:t>
      </w:r>
      <w:r w:rsidR="00C015EA">
        <w:rPr>
          <w:color w:val="007BB8"/>
        </w:rPr>
        <w:t>/</w:t>
      </w:r>
      <w:r w:rsidR="00C015EA" w:rsidRPr="00C015EA">
        <w:rPr>
          <w:color w:val="007BB8"/>
        </w:rPr>
        <w:t>oneAPI</w:t>
      </w:r>
      <w:r w:rsidR="00C015EA">
        <w:rPr>
          <w:color w:val="007BB8"/>
        </w:rPr>
        <w:t>/</w:t>
      </w:r>
      <w:r w:rsidR="00C015EA" w:rsidRPr="00C015EA">
        <w:rPr>
          <w:color w:val="007BB8"/>
        </w:rPr>
        <w:t>mkl</w:t>
      </w:r>
      <w:r w:rsidR="00C015EA">
        <w:rPr>
          <w:color w:val="007BB8"/>
        </w:rPr>
        <w:t>/</w:t>
      </w:r>
      <w:r w:rsidR="00C015EA" w:rsidRPr="00C015EA">
        <w:rPr>
          <w:color w:val="007BB8"/>
        </w:rPr>
        <w:t>latest</w:t>
      </w:r>
      <w:r w:rsidR="00C015EA">
        <w:rPr>
          <w:color w:val="007BB8"/>
        </w:rPr>
        <w:t>/lib \</w:t>
      </w:r>
    </w:p>
    <w:p w14:paraId="2C7AAE54" w14:textId="0E60C25F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0 \</w:t>
      </w:r>
    </w:p>
    <w:p w14:paraId="1F2A68B7" w14:textId="0869CDA9" w:rsidR="00B15714" w:rsidRPr="00CA04F1" w:rsidRDefault="008B3FD2" w:rsidP="00CA04F1">
      <w:pPr>
        <w:spacing w:after="120"/>
        <w:ind w:left="720"/>
        <w:outlineLvl w:val="0"/>
        <w:rPr>
          <w:color w:val="007BB8"/>
        </w:rPr>
      </w:pPr>
      <w:r w:rsidRPr="00364940">
        <w:rPr>
          <w:color w:val="007BB8"/>
        </w:rPr>
        <w:t>--with-</w:t>
      </w:r>
      <w:proofErr w:type="gramStart"/>
      <w:r w:rsidRPr="00364940">
        <w:rPr>
          <w:color w:val="007BB8"/>
        </w:rPr>
        <w:t>shared-libraries</w:t>
      </w:r>
      <w:proofErr w:type="gramEnd"/>
      <w:r w:rsidRPr="00364940">
        <w:rPr>
          <w:color w:val="007BB8"/>
        </w:rPr>
        <w:t>=0 \</w:t>
      </w:r>
      <w:bookmarkEnd w:id="0"/>
    </w:p>
    <w:p w14:paraId="0C20D422" w14:textId="17C48803" w:rsidR="00364940" w:rsidRDefault="00364940" w:rsidP="00364940">
      <w:pPr>
        <w:spacing w:after="120"/>
        <w:outlineLvl w:val="0"/>
      </w:pPr>
      <w:r>
        <w:t xml:space="preserve">If the configure.py step is successful, you will see a line at the bottom </w:t>
      </w:r>
      <w:proofErr w:type="spellStart"/>
      <w:r>
        <w:t>like</w:t>
      </w:r>
      <w:proofErr w:type="spellEnd"/>
      <w:r>
        <w:t>:</w:t>
      </w:r>
    </w:p>
    <w:p w14:paraId="76D2C947" w14:textId="2E4F0747" w:rsidR="00364940" w:rsidRDefault="00E166AD" w:rsidP="00364940">
      <w:pPr>
        <w:spacing w:after="120"/>
        <w:ind w:left="720"/>
        <w:outlineLvl w:val="0"/>
        <w:rPr>
          <w:color w:val="007BB8"/>
        </w:rPr>
      </w:pPr>
      <w:r w:rsidRPr="00E166AD">
        <w:rPr>
          <w:color w:val="007BB8"/>
        </w:rPr>
        <w:t xml:space="preserve">Configure stage complete. Now build </w:t>
      </w:r>
      <w:proofErr w:type="spellStart"/>
      <w:r w:rsidRPr="00E166AD">
        <w:rPr>
          <w:color w:val="007BB8"/>
        </w:rPr>
        <w:t>PETSc</w:t>
      </w:r>
      <w:proofErr w:type="spellEnd"/>
      <w:r w:rsidRPr="00E166AD">
        <w:rPr>
          <w:color w:val="007BB8"/>
        </w:rPr>
        <w:t xml:space="preserve"> libraries with:</w:t>
      </w:r>
      <w:r w:rsidRPr="00E166AD">
        <w:rPr>
          <w:color w:val="007BB8"/>
        </w:rPr>
        <w:br/>
        <w:t>   make PETSC_DIR=/</w:t>
      </w:r>
      <w:proofErr w:type="spellStart"/>
      <w:r w:rsidRPr="00E166AD">
        <w:rPr>
          <w:color w:val="007BB8"/>
        </w:rPr>
        <w:t>cygdrive</w:t>
      </w:r>
      <w:proofErr w:type="spellEnd"/>
      <w:r w:rsidRPr="00E166AD">
        <w:rPr>
          <w:color w:val="007BB8"/>
        </w:rPr>
        <w:t>/c/software/</w:t>
      </w:r>
      <w:proofErr w:type="spellStart"/>
      <w:r w:rsidRPr="00E166AD">
        <w:rPr>
          <w:color w:val="007BB8"/>
        </w:rPr>
        <w:t>petsc</w:t>
      </w:r>
      <w:proofErr w:type="spellEnd"/>
      <w:r w:rsidRPr="00E166AD">
        <w:rPr>
          <w:color w:val="007BB8"/>
        </w:rPr>
        <w:t xml:space="preserve"> PETSC_ARCH=</w:t>
      </w:r>
      <w:proofErr w:type="spellStart"/>
      <w:r w:rsidRPr="00E166AD">
        <w:rPr>
          <w:color w:val="007BB8"/>
        </w:rPr>
        <w:t>oneAPI</w:t>
      </w:r>
      <w:proofErr w:type="spellEnd"/>
      <w:r w:rsidRPr="00E166AD">
        <w:rPr>
          <w:color w:val="007BB8"/>
        </w:rPr>
        <w:t>-</w:t>
      </w:r>
      <w:proofErr w:type="spellStart"/>
      <w:r w:rsidRPr="00E166AD">
        <w:rPr>
          <w:color w:val="007BB8"/>
        </w:rPr>
        <w:t>noMPI</w:t>
      </w:r>
      <w:proofErr w:type="spellEnd"/>
      <w:r w:rsidRPr="00E166AD">
        <w:rPr>
          <w:color w:val="007BB8"/>
        </w:rPr>
        <w:t>-opt all</w:t>
      </w:r>
    </w:p>
    <w:p w14:paraId="5502D14F" w14:textId="1E74A922" w:rsidR="00364940" w:rsidRDefault="00364940" w:rsidP="00364940">
      <w:pPr>
        <w:spacing w:after="120"/>
        <w:outlineLvl w:val="0"/>
        <w:rPr>
          <w:color w:val="007BB8"/>
        </w:rPr>
      </w:pPr>
      <w:r w:rsidRPr="00673F1C">
        <w:t xml:space="preserve">which will then build </w:t>
      </w:r>
      <w:proofErr w:type="spellStart"/>
      <w:r w:rsidRPr="00673F1C">
        <w:t>petsc</w:t>
      </w:r>
      <w:proofErr w:type="spellEnd"/>
      <w:r w:rsidRPr="00673F1C">
        <w:t>.  Then you will see:</w:t>
      </w:r>
    </w:p>
    <w:p w14:paraId="7FC348E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Now to check if the libraries are working do:</w:t>
      </w:r>
    </w:p>
    <w:p w14:paraId="424F529E" w14:textId="619E9D87" w:rsidR="00364940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make PETSC_DIR=/</w:t>
      </w:r>
      <w:proofErr w:type="spellStart"/>
      <w:r w:rsidRPr="00673F1C">
        <w:rPr>
          <w:color w:val="007BB8"/>
        </w:rPr>
        <w:t>cygdrive</w:t>
      </w:r>
      <w:proofErr w:type="spellEnd"/>
      <w:r w:rsidRPr="00673F1C">
        <w:rPr>
          <w:color w:val="007BB8"/>
        </w:rPr>
        <w:t>/c/software/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PETSC_ARCH=</w:t>
      </w:r>
      <w:proofErr w:type="spellStart"/>
      <w:r w:rsidRPr="00673F1C">
        <w:rPr>
          <w:color w:val="007BB8"/>
        </w:rPr>
        <w:t>oneAPI</w:t>
      </w:r>
      <w:proofErr w:type="spellEnd"/>
      <w:r w:rsidRPr="00673F1C">
        <w:rPr>
          <w:color w:val="007BB8"/>
        </w:rPr>
        <w:t>-</w:t>
      </w:r>
      <w:proofErr w:type="spellStart"/>
      <w:r w:rsidRPr="00673F1C">
        <w:rPr>
          <w:color w:val="007BB8"/>
        </w:rPr>
        <w:t>noMPI</w:t>
      </w:r>
      <w:proofErr w:type="spellEnd"/>
      <w:r w:rsidRPr="00673F1C">
        <w:rPr>
          <w:color w:val="007BB8"/>
        </w:rPr>
        <w:t>-opt check</w:t>
      </w:r>
    </w:p>
    <w:p w14:paraId="39D298B7" w14:textId="77777777" w:rsidR="00673F1C" w:rsidRDefault="00364940" w:rsidP="00364940">
      <w:pPr>
        <w:spacing w:after="120"/>
        <w:outlineLvl w:val="0"/>
        <w:rPr>
          <w:color w:val="007BB8"/>
        </w:rPr>
      </w:pPr>
      <w:r w:rsidRPr="00673F1C">
        <w:t xml:space="preserve">which you should copy and paste to execute.  If all </w:t>
      </w:r>
      <w:proofErr w:type="gramStart"/>
      <w:r w:rsidRPr="00673F1C">
        <w:t>successful</w:t>
      </w:r>
      <w:proofErr w:type="gramEnd"/>
      <w:r w:rsidRPr="00673F1C">
        <w:t xml:space="preserve">, you </w:t>
      </w:r>
      <w:r w:rsidR="00673F1C" w:rsidRPr="00673F1C">
        <w:t>should see:</w:t>
      </w:r>
    </w:p>
    <w:p w14:paraId="04A91D64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Running 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check examples to verify correct installation</w:t>
      </w:r>
    </w:p>
    <w:p w14:paraId="66D949F6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Using PETSC_DIR=/</w:t>
      </w:r>
      <w:proofErr w:type="spellStart"/>
      <w:r w:rsidRPr="00673F1C">
        <w:rPr>
          <w:color w:val="007BB8"/>
        </w:rPr>
        <w:t>cygdrive</w:t>
      </w:r>
      <w:proofErr w:type="spellEnd"/>
      <w:r w:rsidRPr="00673F1C">
        <w:rPr>
          <w:color w:val="007BB8"/>
        </w:rPr>
        <w:t>/c/software/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and PETSC_ARCH=</w:t>
      </w:r>
      <w:proofErr w:type="spellStart"/>
      <w:r w:rsidRPr="00673F1C">
        <w:rPr>
          <w:color w:val="007BB8"/>
        </w:rPr>
        <w:t>oneAPI</w:t>
      </w:r>
      <w:proofErr w:type="spellEnd"/>
      <w:r w:rsidRPr="00673F1C">
        <w:rPr>
          <w:color w:val="007BB8"/>
        </w:rPr>
        <w:t>-</w:t>
      </w:r>
      <w:proofErr w:type="spellStart"/>
      <w:r w:rsidRPr="00673F1C">
        <w:rPr>
          <w:color w:val="007BB8"/>
        </w:rPr>
        <w:t>noMPI</w:t>
      </w:r>
      <w:proofErr w:type="spellEnd"/>
      <w:r w:rsidRPr="00673F1C">
        <w:rPr>
          <w:color w:val="007BB8"/>
        </w:rPr>
        <w:t>-opt</w:t>
      </w:r>
    </w:p>
    <w:p w14:paraId="38F74AE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C/C++ example </w:t>
      </w:r>
      <w:proofErr w:type="spellStart"/>
      <w:r w:rsidRPr="00673F1C">
        <w:rPr>
          <w:color w:val="007BB8"/>
        </w:rPr>
        <w:t>src</w:t>
      </w:r>
      <w:proofErr w:type="spellEnd"/>
      <w:r w:rsidRPr="00673F1C">
        <w:rPr>
          <w:color w:val="007BB8"/>
        </w:rPr>
        <w:t>/</w:t>
      </w:r>
      <w:proofErr w:type="spellStart"/>
      <w:r w:rsidRPr="00673F1C">
        <w:rPr>
          <w:color w:val="007BB8"/>
        </w:rPr>
        <w:t>snes</w:t>
      </w:r>
      <w:proofErr w:type="spellEnd"/>
      <w:r w:rsidRPr="00673F1C">
        <w:rPr>
          <w:color w:val="007BB8"/>
        </w:rPr>
        <w:t>/tutorials/ex19 run successfully with 1 MPI process</w:t>
      </w:r>
    </w:p>
    <w:p w14:paraId="0200F59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Fortran example </w:t>
      </w:r>
      <w:proofErr w:type="spellStart"/>
      <w:r w:rsidRPr="00673F1C">
        <w:rPr>
          <w:color w:val="007BB8"/>
        </w:rPr>
        <w:t>src</w:t>
      </w:r>
      <w:proofErr w:type="spellEnd"/>
      <w:r w:rsidRPr="00673F1C">
        <w:rPr>
          <w:color w:val="007BB8"/>
        </w:rPr>
        <w:t>/</w:t>
      </w:r>
      <w:proofErr w:type="spellStart"/>
      <w:r w:rsidRPr="00673F1C">
        <w:rPr>
          <w:color w:val="007BB8"/>
        </w:rPr>
        <w:t>snes</w:t>
      </w:r>
      <w:proofErr w:type="spellEnd"/>
      <w:r w:rsidRPr="00673F1C">
        <w:rPr>
          <w:color w:val="007BB8"/>
        </w:rPr>
        <w:t>/tutorials/ex5f run successfully with 1 MPI process</w:t>
      </w:r>
    </w:p>
    <w:p w14:paraId="38124B1B" w14:textId="119A955D" w:rsidR="00673F1C" w:rsidRDefault="00673F1C" w:rsidP="00F5017F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Completed 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check examples</w:t>
      </w:r>
    </w:p>
    <w:p w14:paraId="684BE000" w14:textId="5F396631" w:rsidR="00364940" w:rsidRPr="00364940" w:rsidRDefault="00364940" w:rsidP="00364940">
      <w:pPr>
        <w:spacing w:after="120"/>
        <w:outlineLvl w:val="0"/>
        <w:rPr>
          <w:color w:val="007BB8"/>
        </w:rPr>
      </w:pPr>
      <w:r w:rsidRPr="00835225">
        <w:t>to move on to building Crunch.</w:t>
      </w:r>
    </w:p>
    <w:p w14:paraId="4D73537E" w14:textId="77777777" w:rsidR="00364940" w:rsidRDefault="00364940" w:rsidP="00364940">
      <w:pPr>
        <w:ind w:left="720"/>
        <w:outlineLvl w:val="0"/>
      </w:pP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 w:rsidRPr="009B2FEC">
        <w:rPr>
          <w:b/>
        </w:rPr>
        <w:t>CrunchFlow</w:t>
      </w:r>
      <w:proofErr w:type="spellEnd"/>
      <w:r w:rsidR="00620A57">
        <w:rPr>
          <w:b/>
        </w:rPr>
        <w:t xml:space="preserve"> on Windows</w:t>
      </w:r>
    </w:p>
    <w:p w14:paraId="09E7BBB9" w14:textId="77777777" w:rsidR="00110807" w:rsidRDefault="00F2708C" w:rsidP="00404BD8">
      <w:pPr>
        <w:spacing w:after="120"/>
      </w:pPr>
      <w:r>
        <w:t xml:space="preserve">Building a version of </w:t>
      </w:r>
      <w:proofErr w:type="spellStart"/>
      <w:r>
        <w:t>CrunchFlow</w:t>
      </w:r>
      <w:proofErr w:type="spellEnd"/>
      <w:r>
        <w:t xml:space="preserve"> using only a CYGWIN shell is </w:t>
      </w:r>
      <w:proofErr w:type="gramStart"/>
      <w:r>
        <w:t>similar to</w:t>
      </w:r>
      <w:proofErr w:type="gramEnd"/>
      <w:r>
        <w:t xml:space="preserve"> a building on a Linux or UNIX machine.  </w:t>
      </w:r>
      <w:r w:rsidR="00110807">
        <w:t xml:space="preserve">Here you would use the </w:t>
      </w:r>
      <w:proofErr w:type="spellStart"/>
      <w:r w:rsidR="00110807">
        <w:t>Makefile</w:t>
      </w:r>
      <w:proofErr w:type="spellEnd"/>
      <w:r w:rsidR="00110807">
        <w:t xml:space="preserve"> included in the GitHub source distribution. </w:t>
      </w:r>
    </w:p>
    <w:p w14:paraId="18A9A43A" w14:textId="77777777" w:rsidR="00A715DA" w:rsidRDefault="00A715DA" w:rsidP="00404BD8">
      <w:pPr>
        <w:spacing w:after="120"/>
      </w:pPr>
      <w:r>
        <w:t xml:space="preserve">First, download </w:t>
      </w:r>
      <w:proofErr w:type="spellStart"/>
      <w:r>
        <w:t>CrunchTope</w:t>
      </w:r>
      <w:proofErr w:type="spellEnd"/>
      <w:r>
        <w:t xml:space="preserve"> from the GitHub repository:</w:t>
      </w:r>
    </w:p>
    <w:p w14:paraId="684FFEF8" w14:textId="3D67ADEF" w:rsidR="00A715DA" w:rsidRDefault="00A715DA" w:rsidP="00A715DA">
      <w:pPr>
        <w:spacing w:after="120"/>
        <w:ind w:left="720"/>
      </w:pPr>
      <w:r w:rsidRPr="00A715DA">
        <w:lastRenderedPageBreak/>
        <w:t xml:space="preserve">git clone </w:t>
      </w:r>
      <w:hyperlink r:id="rId14" w:history="1">
        <w:r w:rsidRPr="00F4626E">
          <w:rPr>
            <w:rStyle w:val="Hyperlink"/>
          </w:rPr>
          <w:t>https://github.com/CISteefel/CrunchTope.git</w:t>
        </w:r>
      </w:hyperlink>
    </w:p>
    <w:p w14:paraId="690FC15C" w14:textId="5AB18BE0" w:rsidR="00F21610" w:rsidRDefault="00F2708C" w:rsidP="00404BD8">
      <w:pPr>
        <w:spacing w:after="120"/>
      </w:pPr>
      <w:r>
        <w:t xml:space="preserve">To build </w:t>
      </w:r>
      <w:proofErr w:type="spellStart"/>
      <w:r>
        <w:t>CrunchFlow</w:t>
      </w:r>
      <w:proofErr w:type="spellEnd"/>
      <w:r>
        <w:t xml:space="preserve">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F21610" w:rsidP="00F21610">
      <w:pPr>
        <w:spacing w:after="120"/>
        <w:ind w:firstLine="720"/>
      </w:pPr>
      <w:hyperlink r:id="rId15" w:history="1">
        <w:r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 xml:space="preserve">This way, the files that should go in the current release will be properly identified by the Project file.  However, there may be some </w:t>
      </w:r>
      <w:proofErr w:type="gramStart"/>
      <w:r>
        <w:t>fine-tuning</w:t>
      </w:r>
      <w:proofErr w:type="gramEnd"/>
      <w:r>
        <w:t xml:space="preserve"> of the Project Settings required, so the desired options are given below.  These correspond to what one should see when selecting the Project dropdown menu, selecting </w:t>
      </w:r>
      <w:proofErr w:type="spellStart"/>
      <w:r>
        <w:t>CrunchFlow</w:t>
      </w:r>
      <w:proofErr w:type="spellEnd"/>
      <w:r>
        <w:t xml:space="preserve"> Properties.</w:t>
      </w:r>
    </w:p>
    <w:p w14:paraId="4A9FE562" w14:textId="77777777" w:rsidR="00FA6A00" w:rsidRDefault="00FA6A00" w:rsidP="00404BD8">
      <w:pPr>
        <w:spacing w:after="120"/>
      </w:pPr>
      <w:r>
        <w:rPr>
          <w:noProof/>
        </w:rPr>
        <w:drawing>
          <wp:inline distT="0" distB="0" distL="0" distR="0" wp14:anchorId="2FF31CA0" wp14:editId="1C9DF0E9">
            <wp:extent cx="594360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CA79" w14:textId="77777777" w:rsidR="00FA6A00" w:rsidRDefault="00FA6A00">
      <w:r>
        <w:t>Right click on the down arrow all the way on the right and choose “Edit” to bring up this under “Additional Include Directories”:</w:t>
      </w:r>
    </w:p>
    <w:p w14:paraId="0B77770D" w14:textId="77777777" w:rsidR="00FA6A00" w:rsidRDefault="00FA6A00"/>
    <w:p w14:paraId="011EE134" w14:textId="77777777" w:rsidR="00FA6A00" w:rsidRDefault="00FA6A00" w:rsidP="00FA6A00">
      <w:r>
        <w:t>$(OUTDIR)</w:t>
      </w:r>
    </w:p>
    <w:p w14:paraId="18B23334" w14:textId="77777777" w:rsidR="00FA6A00" w:rsidRDefault="00FA6A00" w:rsidP="00FA6A00">
      <w:r>
        <w:t>$(PETSC_DIR)</w:t>
      </w:r>
    </w:p>
    <w:p w14:paraId="076304EC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lib\</w:t>
      </w:r>
      <w:proofErr w:type="spellStart"/>
      <w:r>
        <w:t>petsc</w:t>
      </w:r>
      <w:proofErr w:type="spellEnd"/>
      <w:r>
        <w:t>\conf</w:t>
      </w:r>
    </w:p>
    <w:p w14:paraId="7CC08518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include</w:t>
      </w:r>
    </w:p>
    <w:p w14:paraId="00BEEA7D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include</w:t>
      </w:r>
      <w:proofErr w:type="spellEnd"/>
      <w:proofErr w:type="gramEnd"/>
    </w:p>
    <w:p w14:paraId="3736638D" w14:textId="77777777" w:rsidR="00FA6A00" w:rsidRDefault="00FA6A00" w:rsidP="00FA6A00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3C95DD29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include</w:t>
      </w:r>
    </w:p>
    <w:p w14:paraId="5C52310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582FD02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  <w:proofErr w:type="gramEnd"/>
    </w:p>
    <w:p w14:paraId="3D51569D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lib</w:t>
      </w:r>
    </w:p>
    <w:p w14:paraId="747494D5" w14:textId="77777777" w:rsidR="00FA6A00" w:rsidRDefault="00FA6A00" w:rsidP="00FA6A00">
      <w:r>
        <w:t>$(I_MPI_ONEAPI_</w:t>
      </w:r>
      <w:proofErr w:type="gramStart"/>
      <w:r>
        <w:t>ROOT)\lib\release</w:t>
      </w:r>
      <w:proofErr w:type="gramEnd"/>
    </w:p>
    <w:p w14:paraId="377E9A61" w14:textId="77777777" w:rsidR="00FA6A00" w:rsidRDefault="00FA6A00" w:rsidP="00FA6A00">
      <w:r>
        <w:t>$(I_MPI_ONEAPI_</w:t>
      </w:r>
      <w:proofErr w:type="gramStart"/>
      <w:r>
        <w:t>ROOT)\</w:t>
      </w:r>
      <w:proofErr w:type="gramEnd"/>
      <w:r>
        <w:t>include</w:t>
      </w:r>
    </w:p>
    <w:p w14:paraId="0EF53D67" w14:textId="77777777" w:rsidR="00FA6A00" w:rsidRDefault="00FA6A00" w:rsidP="00FA6A00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71415ACD" w14:textId="77777777" w:rsidR="00431E36" w:rsidRDefault="00431E36" w:rsidP="00404BD8">
      <w:pPr>
        <w:spacing w:after="120"/>
      </w:pPr>
    </w:p>
    <w:p w14:paraId="73456820" w14:textId="77777777" w:rsidR="00A512C2" w:rsidRDefault="00FA6A00" w:rsidP="00404BD8">
      <w:pPr>
        <w:spacing w:after="120"/>
      </w:pPr>
      <w:r>
        <w:t>Output file window (choose “Generate Dependencies”)</w:t>
      </w:r>
    </w:p>
    <w:p w14:paraId="48B884FE" w14:textId="77777777" w:rsidR="00605716" w:rsidRDefault="00FA6A00" w:rsidP="00404BD8">
      <w:pPr>
        <w:spacing w:after="120"/>
        <w:outlineLvl w:val="0"/>
      </w:pPr>
      <w:r>
        <w:rPr>
          <w:noProof/>
        </w:rPr>
        <w:lastRenderedPageBreak/>
        <w:drawing>
          <wp:inline distT="0" distB="0" distL="0" distR="0" wp14:anchorId="722FC966" wp14:editId="2E4E3515">
            <wp:extent cx="4575810" cy="25924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85445" cy="259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2D75E" w14:textId="77777777" w:rsidR="00E1500D" w:rsidRDefault="00E1500D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0957372E" wp14:editId="71EC9D4D">
            <wp:extent cx="4640580" cy="271295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0658" cy="272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1BD8" w14:textId="77777777" w:rsidR="00E01BAB" w:rsidRDefault="00E01BAB" w:rsidP="00E01BAB">
      <w:pPr>
        <w:spacing w:after="120"/>
      </w:pPr>
      <w:r>
        <w:t>Fortran, Preprocessor</w:t>
      </w:r>
    </w:p>
    <w:p w14:paraId="1E42207C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1D5B78A7" wp14:editId="593064E0">
            <wp:extent cx="4530090" cy="2211435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5833" b="52992"/>
                    <a:stretch/>
                  </pic:blipFill>
                  <pic:spPr bwMode="auto">
                    <a:xfrm>
                      <a:off x="0" y="0"/>
                      <a:ext cx="4555598" cy="2223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507EA" w14:textId="77777777" w:rsidR="00E01BAB" w:rsidRDefault="00E01BAB" w:rsidP="00E01BAB">
      <w:pPr>
        <w:spacing w:after="120"/>
      </w:pPr>
    </w:p>
    <w:p w14:paraId="126D982B" w14:textId="77777777" w:rsidR="00E1500D" w:rsidRDefault="00E1500D" w:rsidP="00404BD8">
      <w:pPr>
        <w:spacing w:after="120"/>
        <w:outlineLvl w:val="0"/>
      </w:pPr>
    </w:p>
    <w:p w14:paraId="11735C47" w14:textId="77777777" w:rsidR="00F2708C" w:rsidRDefault="00F2708C" w:rsidP="00404BD8">
      <w:pPr>
        <w:spacing w:after="120"/>
      </w:pPr>
    </w:p>
    <w:p w14:paraId="11A7BB2E" w14:textId="77777777" w:rsidR="00AA5F60" w:rsidRDefault="00FA6A00" w:rsidP="00404BD8">
      <w:pPr>
        <w:spacing w:after="120"/>
      </w:pPr>
      <w:r>
        <w:rPr>
          <w:noProof/>
        </w:rPr>
        <w:drawing>
          <wp:inline distT="0" distB="0" distL="0" distR="0" wp14:anchorId="309AC6C8" wp14:editId="3CC8C597">
            <wp:extent cx="5943600" cy="33470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8DB4" w14:textId="77777777" w:rsidR="00D23252" w:rsidRDefault="00FA6A00" w:rsidP="00FA6A00">
      <w:pPr>
        <w:spacing w:after="120"/>
        <w:rPr>
          <w:sz w:val="22"/>
          <w:szCs w:val="22"/>
        </w:rPr>
      </w:pPr>
      <w:r>
        <w:rPr>
          <w:sz w:val="22"/>
          <w:szCs w:val="22"/>
        </w:rPr>
        <w:t>Then on the “Linker” tab, for “General”</w:t>
      </w:r>
    </w:p>
    <w:p w14:paraId="117D22DC" w14:textId="77777777" w:rsidR="00FA6A00" w:rsidRPr="00AA5F60" w:rsidRDefault="00FA6A00" w:rsidP="00FA6A00">
      <w:pPr>
        <w:spacing w:after="120"/>
        <w:rPr>
          <w:sz w:val="22"/>
          <w:szCs w:val="22"/>
        </w:rPr>
      </w:pPr>
      <w:r>
        <w:rPr>
          <w:noProof/>
        </w:rPr>
        <w:drawing>
          <wp:inline distT="0" distB="0" distL="0" distR="0" wp14:anchorId="7D511103" wp14:editId="2A069428">
            <wp:extent cx="5943600" cy="2376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1E21" w14:textId="77777777" w:rsidR="00FA6A00" w:rsidRDefault="00FA6A00" w:rsidP="00404BD8">
      <w:pPr>
        <w:spacing w:after="120"/>
      </w:pPr>
    </w:p>
    <w:p w14:paraId="0A1A97E2" w14:textId="3D7E32EF" w:rsidR="001F3581" w:rsidRDefault="00FA6A00" w:rsidP="00404BD8">
      <w:pPr>
        <w:spacing w:after="120"/>
      </w:pPr>
      <w:r>
        <w:t xml:space="preserve">And </w:t>
      </w:r>
      <w:r w:rsidR="001F3581">
        <w:t xml:space="preserve">  right-</w:t>
      </w:r>
      <w:proofErr w:type="gramStart"/>
      <w:r w:rsidR="001F3581">
        <w:t>click  on</w:t>
      </w:r>
      <w:proofErr w:type="gramEnd"/>
      <w:r w:rsidR="001F3581">
        <w:t xml:space="preserve">  “Additional Include Directories”</w:t>
      </w:r>
    </w:p>
    <w:p w14:paraId="39416982" w14:textId="77777777" w:rsidR="001F3581" w:rsidRDefault="001F3581" w:rsidP="00E01BAB">
      <w:r>
        <w:t>$(PETSC_</w:t>
      </w:r>
      <w:proofErr w:type="gramStart"/>
      <w:r>
        <w:t>DIR)\</w:t>
      </w:r>
      <w:proofErr w:type="gramEnd"/>
      <w:r>
        <w:t>$(PETSC_ARCH)\lib</w:t>
      </w:r>
    </w:p>
    <w:p w14:paraId="1D7960BE" w14:textId="77777777" w:rsidR="001F3581" w:rsidRDefault="001F3581" w:rsidP="00E01BAB">
      <w:r>
        <w:t>$(I_MPI_ONEAPI_</w:t>
      </w:r>
      <w:proofErr w:type="gramStart"/>
      <w:r>
        <w:t>ROOT)\lib\release</w:t>
      </w:r>
      <w:proofErr w:type="gramEnd"/>
    </w:p>
    <w:p w14:paraId="54811B8F" w14:textId="77777777" w:rsidR="001F3581" w:rsidRDefault="001F3581" w:rsidP="00E01BAB">
      <w:r>
        <w:t>$(I_MPI_ONEAPI_</w:t>
      </w:r>
      <w:proofErr w:type="gramStart"/>
      <w:r>
        <w:t>ROOT)\</w:t>
      </w:r>
      <w:proofErr w:type="gramEnd"/>
      <w:r>
        <w:t>include</w:t>
      </w:r>
    </w:p>
    <w:p w14:paraId="780B222D" w14:textId="77777777" w:rsidR="001F3581" w:rsidRDefault="001F3581" w:rsidP="00E01BAB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5E2B0165" w14:textId="77777777" w:rsidR="001F3581" w:rsidRDefault="001F3581" w:rsidP="001F3581">
      <w:pPr>
        <w:spacing w:after="120"/>
      </w:pPr>
    </w:p>
    <w:p w14:paraId="32E17302" w14:textId="77777777" w:rsidR="001F3581" w:rsidRDefault="001F3581" w:rsidP="001F3581">
      <w:pPr>
        <w:spacing w:after="120"/>
      </w:pPr>
      <w:r>
        <w:lastRenderedPageBreak/>
        <w:t>And then “Input”</w:t>
      </w:r>
    </w:p>
    <w:p w14:paraId="0E05DC1C" w14:textId="77777777" w:rsidR="00E01BAB" w:rsidRDefault="001F3581" w:rsidP="00E01BAB">
      <w:pPr>
        <w:spacing w:after="120"/>
      </w:pPr>
      <w:r>
        <w:rPr>
          <w:noProof/>
        </w:rPr>
        <w:drawing>
          <wp:inline distT="0" distB="0" distL="0" distR="0" wp14:anchorId="596E83F1" wp14:editId="7FC8A457">
            <wp:extent cx="5943600" cy="2407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9E37C" w14:textId="77777777" w:rsidR="00E01BAB" w:rsidRDefault="00E01BAB" w:rsidP="00E01BAB">
      <w:pPr>
        <w:spacing w:after="120"/>
      </w:pPr>
      <w:r>
        <w:t xml:space="preserve">Fortran, Run-time (for debugging, subscript and </w:t>
      </w:r>
      <w:proofErr w:type="spellStart"/>
      <w:r>
        <w:t>unitialized</w:t>
      </w:r>
      <w:proofErr w:type="spellEnd"/>
      <w:r>
        <w:t xml:space="preserve"> variable checking are useful—turn these off for optimized code)</w:t>
      </w:r>
    </w:p>
    <w:p w14:paraId="6EF8C032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4F559E1B" wp14:editId="229F5F6E">
            <wp:extent cx="4621949" cy="2537272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45994" b="47294"/>
                    <a:stretch/>
                  </pic:blipFill>
                  <pic:spPr bwMode="auto">
                    <a:xfrm>
                      <a:off x="0" y="0"/>
                      <a:ext cx="4646700" cy="2550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22830" w14:textId="77777777" w:rsidR="008B0B11" w:rsidRDefault="008B0B11" w:rsidP="00E01BAB">
      <w:pPr>
        <w:spacing w:after="120"/>
      </w:pPr>
      <w:r>
        <w:br w:type="page"/>
      </w:r>
    </w:p>
    <w:p w14:paraId="7FFC942C" w14:textId="77777777" w:rsidR="00847173" w:rsidRDefault="00847173" w:rsidP="00404BD8">
      <w:pPr>
        <w:spacing w:after="120"/>
      </w:pPr>
      <w:r>
        <w:lastRenderedPageBreak/>
        <w:t>Linker, General</w:t>
      </w:r>
    </w:p>
    <w:p w14:paraId="17CD5AEA" w14:textId="77777777" w:rsidR="00847173" w:rsidRDefault="00336DCA" w:rsidP="00404BD8">
      <w:pPr>
        <w:spacing w:after="120"/>
      </w:pPr>
      <w:r>
        <w:rPr>
          <w:noProof/>
        </w:rPr>
        <w:drawing>
          <wp:inline distT="0" distB="0" distL="0" distR="0" wp14:anchorId="571CCED5" wp14:editId="0737B359">
            <wp:extent cx="4996201" cy="27622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46955" b="47863"/>
                    <a:stretch/>
                  </pic:blipFill>
                  <pic:spPr bwMode="auto">
                    <a:xfrm>
                      <a:off x="0" y="0"/>
                      <a:ext cx="5005881" cy="2767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59175" w14:textId="77777777" w:rsidR="00F82C48" w:rsidRDefault="00F82C48" w:rsidP="00404BD8">
      <w:pPr>
        <w:spacing w:after="120"/>
      </w:pPr>
      <w:r>
        <w:t>With Additional Library Directories (click on field and select Edit):</w:t>
      </w:r>
    </w:p>
    <w:p w14:paraId="084A162A" w14:textId="77777777" w:rsidR="00336DCA" w:rsidRDefault="00336DCA" w:rsidP="00336DCA">
      <w:r>
        <w:t>$(PETSC_</w:t>
      </w:r>
      <w:proofErr w:type="gramStart"/>
      <w:r>
        <w:t>DIR)\</w:t>
      </w:r>
      <w:proofErr w:type="gramEnd"/>
      <w:r>
        <w:t>$(PETSC_ARCH)\lib</w:t>
      </w:r>
    </w:p>
    <w:p w14:paraId="62FE3504" w14:textId="2D74E261" w:rsidR="008B0B11" w:rsidRDefault="00336DCA" w:rsidP="00336DCA">
      <w:pPr>
        <w:spacing w:after="120"/>
      </w:pPr>
      <w:r>
        <w:t>C:\software\mkl\lib\intel64</w:t>
      </w:r>
    </w:p>
    <w:p w14:paraId="4D44CAC5" w14:textId="77777777" w:rsidR="00F82C48" w:rsidRDefault="00F82C48" w:rsidP="00336DCA">
      <w:pPr>
        <w:spacing w:after="120"/>
      </w:pPr>
      <w:r>
        <w:t>Linker, Input</w:t>
      </w:r>
    </w:p>
    <w:p w14:paraId="6323CC1E" w14:textId="77777777" w:rsidR="00F82C48" w:rsidRDefault="00336DCA" w:rsidP="00404BD8">
      <w:pPr>
        <w:spacing w:after="120"/>
      </w:pPr>
      <w:r>
        <w:rPr>
          <w:noProof/>
        </w:rPr>
        <w:drawing>
          <wp:inline distT="0" distB="0" distL="0" distR="0" wp14:anchorId="7EE81B5F" wp14:editId="296EF4A3">
            <wp:extent cx="4969500" cy="296227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50801" b="47863"/>
                    <a:stretch/>
                  </pic:blipFill>
                  <pic:spPr bwMode="auto">
                    <a:xfrm>
                      <a:off x="0" y="0"/>
                      <a:ext cx="4984428" cy="2971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A91F5" w14:textId="77777777" w:rsidR="00F82C48" w:rsidRDefault="00F82C48" w:rsidP="00404BD8">
      <w:pPr>
        <w:spacing w:after="120"/>
      </w:pPr>
      <w:r>
        <w:t xml:space="preserve">Other screens should not require modification.  </w:t>
      </w:r>
    </w:p>
    <w:p w14:paraId="009E55E6" w14:textId="77777777" w:rsidR="00163F66" w:rsidRDefault="00163F66">
      <w:r>
        <w:br w:type="page"/>
      </w:r>
    </w:p>
    <w:p w14:paraId="55520FA0" w14:textId="77777777" w:rsidR="00163F66" w:rsidRPr="00163F66" w:rsidRDefault="00163F66" w:rsidP="00404BD8">
      <w:pPr>
        <w:spacing w:after="120"/>
        <w:rPr>
          <w:b/>
        </w:rPr>
      </w:pPr>
      <w:r w:rsidRPr="00163F66">
        <w:rPr>
          <w:b/>
        </w:rPr>
        <w:lastRenderedPageBreak/>
        <w:t xml:space="preserve">Building </w:t>
      </w:r>
      <w:proofErr w:type="spellStart"/>
      <w:r w:rsidRPr="00163F66">
        <w:rPr>
          <w:b/>
        </w:rPr>
        <w:t>PETSc</w:t>
      </w:r>
      <w:proofErr w:type="spellEnd"/>
      <w:r w:rsidRPr="00163F66">
        <w:rPr>
          <w:b/>
        </w:rPr>
        <w:t xml:space="preserve"> and </w:t>
      </w:r>
      <w:proofErr w:type="spellStart"/>
      <w:r w:rsidRPr="00163F66">
        <w:rPr>
          <w:b/>
        </w:rPr>
        <w:t>CrunchTope</w:t>
      </w:r>
      <w:proofErr w:type="spellEnd"/>
      <w:r w:rsidRPr="00163F66">
        <w:rPr>
          <w:b/>
        </w:rPr>
        <w:t xml:space="preserve"> on Windows</w:t>
      </w:r>
    </w:p>
    <w:p w14:paraId="482E5A5F" w14:textId="77777777" w:rsidR="00163F66" w:rsidRDefault="00163F66" w:rsidP="00163F66">
      <w:pPr>
        <w:spacing w:after="120"/>
      </w:pPr>
      <w:r>
        <w:t xml:space="preserve">Previously it was necessary to purchase Intel C++ and Fortran compilers, but now </w:t>
      </w:r>
      <w:proofErr w:type="gramStart"/>
      <w:r>
        <w:t>all of</w:t>
      </w:r>
      <w:proofErr w:type="gramEnd"/>
      <w:r>
        <w:t xml:space="preserve"> this </w:t>
      </w:r>
      <w:proofErr w:type="gramStart"/>
      <w:r>
        <w:t>available</w:t>
      </w:r>
      <w:proofErr w:type="gramEnd"/>
      <w:r>
        <w:t xml:space="preserve"> free of charge thanks to Intel.</w:t>
      </w:r>
    </w:p>
    <w:p w14:paraId="354DCD5F" w14:textId="378D7BC5" w:rsidR="00163F66" w:rsidRDefault="00163F66" w:rsidP="00163F66">
      <w:pPr>
        <w:spacing w:after="120"/>
      </w:pPr>
      <w:r>
        <w:t xml:space="preserve">If you want to use the compilers within Microsoft Visual Studio, then you should install Visual Studio 2019, since </w:t>
      </w:r>
      <w:r w:rsidR="00F21610">
        <w:t xml:space="preserve">later versions may not work.  People tell me, however, that they fixed the problem with later versions of Visual Studio and Intel </w:t>
      </w:r>
      <w:proofErr w:type="spellStart"/>
      <w:r w:rsidR="00F21610">
        <w:t>oneAPI</w:t>
      </w:r>
      <w:proofErr w:type="spellEnd"/>
      <w:r w:rsidR="00F21610">
        <w:t xml:space="preserve"> Fortran</w:t>
      </w:r>
      <w:r>
        <w:t>.  Visual Studio 2019 can be found at:</w:t>
      </w:r>
    </w:p>
    <w:p w14:paraId="04CC8DB5" w14:textId="77777777" w:rsidR="00163F66" w:rsidRDefault="00163F66" w:rsidP="00F21610">
      <w:pPr>
        <w:spacing w:after="120"/>
        <w:ind w:firstLine="720"/>
      </w:pPr>
      <w:hyperlink r:id="rId26" w:history="1">
        <w:r w:rsidRPr="009A43F5">
          <w:rPr>
            <w:rStyle w:val="Hyperlink"/>
          </w:rPr>
          <w:t>Visual Studio 2019 Download</w:t>
        </w:r>
      </w:hyperlink>
    </w:p>
    <w:p w14:paraId="36650437" w14:textId="77777777" w:rsidR="00163F66" w:rsidRDefault="00163F66" w:rsidP="00163F66">
      <w:pPr>
        <w:spacing w:after="120"/>
      </w:pPr>
      <w:r>
        <w:t xml:space="preserve">Then follow this with </w:t>
      </w:r>
      <w:proofErr w:type="gramStart"/>
      <w:r>
        <w:t>installs</w:t>
      </w:r>
      <w:proofErr w:type="gramEnd"/>
      <w:r>
        <w:t xml:space="preserve"> of (in sequence):</w:t>
      </w:r>
    </w:p>
    <w:p w14:paraId="5C5F72F1" w14:textId="77777777" w:rsidR="00163F66" w:rsidRDefault="00163F66" w:rsidP="00F21610">
      <w:pPr>
        <w:spacing w:after="120"/>
        <w:ind w:firstLine="720"/>
      </w:pPr>
      <w:hyperlink r:id="rId27" w:anchor="base-kit" w:history="1">
        <w:r>
          <w:rPr>
            <w:rStyle w:val="Hyperlink"/>
          </w:rPr>
          <w:t xml:space="preserve">Intel® </w:t>
        </w:r>
        <w:proofErr w:type="spellStart"/>
        <w:r>
          <w:rPr>
            <w:rStyle w:val="Hyperlink"/>
          </w:rPr>
          <w:t>oneAPI</w:t>
        </w:r>
        <w:proofErr w:type="spellEnd"/>
        <w:r>
          <w:rPr>
            <w:rStyle w:val="Hyperlink"/>
          </w:rPr>
          <w:t xml:space="preserve"> Base Toolkit</w:t>
        </w:r>
      </w:hyperlink>
    </w:p>
    <w:p w14:paraId="54C973E5" w14:textId="77777777" w:rsidR="00163F66" w:rsidRDefault="00163F66" w:rsidP="00F21610">
      <w:pPr>
        <w:spacing w:after="120"/>
        <w:ind w:firstLine="720"/>
      </w:pPr>
      <w:hyperlink r:id="rId28" w:history="1">
        <w:r w:rsidRPr="009A43F5">
          <w:rPr>
            <w:rStyle w:val="Hyperlink"/>
          </w:rPr>
          <w:t xml:space="preserve">Intel® </w:t>
        </w:r>
        <w:proofErr w:type="spellStart"/>
        <w:r w:rsidRPr="009A43F5">
          <w:rPr>
            <w:rStyle w:val="Hyperlink"/>
          </w:rPr>
          <w:t>oneAPI</w:t>
        </w:r>
        <w:proofErr w:type="spellEnd"/>
        <w:r w:rsidRPr="009A43F5">
          <w:rPr>
            <w:rStyle w:val="Hyperlink"/>
          </w:rPr>
          <w:t xml:space="preserve"> HPC Toolkit</w:t>
        </w:r>
      </w:hyperlink>
    </w:p>
    <w:sectPr w:rsidR="00163F66" w:rsidSect="00BB2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7C81"/>
    <w:rsid w:val="00076552"/>
    <w:rsid w:val="00090ED8"/>
    <w:rsid w:val="000A0132"/>
    <w:rsid w:val="000B164B"/>
    <w:rsid w:val="000D31E0"/>
    <w:rsid w:val="000E2054"/>
    <w:rsid w:val="000E76C2"/>
    <w:rsid w:val="00107E9E"/>
    <w:rsid w:val="00110807"/>
    <w:rsid w:val="001143E1"/>
    <w:rsid w:val="001348D5"/>
    <w:rsid w:val="001368D5"/>
    <w:rsid w:val="00142562"/>
    <w:rsid w:val="00150189"/>
    <w:rsid w:val="00163F66"/>
    <w:rsid w:val="001644FF"/>
    <w:rsid w:val="00177FEA"/>
    <w:rsid w:val="001A7321"/>
    <w:rsid w:val="001C0082"/>
    <w:rsid w:val="001C31C3"/>
    <w:rsid w:val="001E1F10"/>
    <w:rsid w:val="001E410E"/>
    <w:rsid w:val="001F3581"/>
    <w:rsid w:val="001F746A"/>
    <w:rsid w:val="0020176A"/>
    <w:rsid w:val="00203A1E"/>
    <w:rsid w:val="00226E1B"/>
    <w:rsid w:val="002348D0"/>
    <w:rsid w:val="0026261E"/>
    <w:rsid w:val="0026356C"/>
    <w:rsid w:val="00263D82"/>
    <w:rsid w:val="00293107"/>
    <w:rsid w:val="002A302B"/>
    <w:rsid w:val="002B2B39"/>
    <w:rsid w:val="002D6895"/>
    <w:rsid w:val="00304CF6"/>
    <w:rsid w:val="00305F09"/>
    <w:rsid w:val="0030716D"/>
    <w:rsid w:val="0032355B"/>
    <w:rsid w:val="00336DCA"/>
    <w:rsid w:val="00341205"/>
    <w:rsid w:val="00364940"/>
    <w:rsid w:val="003A00C8"/>
    <w:rsid w:val="003C218F"/>
    <w:rsid w:val="003C785A"/>
    <w:rsid w:val="00404BD8"/>
    <w:rsid w:val="004207EB"/>
    <w:rsid w:val="00431E36"/>
    <w:rsid w:val="004712DB"/>
    <w:rsid w:val="004862B1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926AF"/>
    <w:rsid w:val="005B65CD"/>
    <w:rsid w:val="005C0960"/>
    <w:rsid w:val="005E1F04"/>
    <w:rsid w:val="005E4B4F"/>
    <w:rsid w:val="005F3F00"/>
    <w:rsid w:val="00605716"/>
    <w:rsid w:val="006060A7"/>
    <w:rsid w:val="00620A57"/>
    <w:rsid w:val="006279AA"/>
    <w:rsid w:val="006409B0"/>
    <w:rsid w:val="00650341"/>
    <w:rsid w:val="00653D6B"/>
    <w:rsid w:val="00662352"/>
    <w:rsid w:val="0067066E"/>
    <w:rsid w:val="00673223"/>
    <w:rsid w:val="00673F1C"/>
    <w:rsid w:val="0067482B"/>
    <w:rsid w:val="00676D20"/>
    <w:rsid w:val="006806A5"/>
    <w:rsid w:val="00697D27"/>
    <w:rsid w:val="006A4135"/>
    <w:rsid w:val="006A752E"/>
    <w:rsid w:val="006B261F"/>
    <w:rsid w:val="006B7B91"/>
    <w:rsid w:val="006B7C1C"/>
    <w:rsid w:val="00712DA0"/>
    <w:rsid w:val="007165F2"/>
    <w:rsid w:val="0072715B"/>
    <w:rsid w:val="0073429B"/>
    <w:rsid w:val="007418EE"/>
    <w:rsid w:val="00757A2E"/>
    <w:rsid w:val="00761163"/>
    <w:rsid w:val="00766B1F"/>
    <w:rsid w:val="00766B88"/>
    <w:rsid w:val="00773079"/>
    <w:rsid w:val="007910E8"/>
    <w:rsid w:val="007B19E5"/>
    <w:rsid w:val="007B6848"/>
    <w:rsid w:val="007D0668"/>
    <w:rsid w:val="007D5E5D"/>
    <w:rsid w:val="008025A3"/>
    <w:rsid w:val="0080763A"/>
    <w:rsid w:val="00811E03"/>
    <w:rsid w:val="00813171"/>
    <w:rsid w:val="00835225"/>
    <w:rsid w:val="00842B19"/>
    <w:rsid w:val="00847173"/>
    <w:rsid w:val="0086008E"/>
    <w:rsid w:val="008649B4"/>
    <w:rsid w:val="0088173B"/>
    <w:rsid w:val="008828D2"/>
    <w:rsid w:val="008848F2"/>
    <w:rsid w:val="008A2460"/>
    <w:rsid w:val="008B0B11"/>
    <w:rsid w:val="008B3FD2"/>
    <w:rsid w:val="008D4D06"/>
    <w:rsid w:val="008E170B"/>
    <w:rsid w:val="008F0857"/>
    <w:rsid w:val="008F5BC2"/>
    <w:rsid w:val="009039E4"/>
    <w:rsid w:val="00927CD8"/>
    <w:rsid w:val="00927E2D"/>
    <w:rsid w:val="00947461"/>
    <w:rsid w:val="009631ED"/>
    <w:rsid w:val="0098061B"/>
    <w:rsid w:val="009955EE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14AEE"/>
    <w:rsid w:val="00A20D5B"/>
    <w:rsid w:val="00A24183"/>
    <w:rsid w:val="00A41964"/>
    <w:rsid w:val="00A512C2"/>
    <w:rsid w:val="00A63100"/>
    <w:rsid w:val="00A63758"/>
    <w:rsid w:val="00A715DA"/>
    <w:rsid w:val="00A90167"/>
    <w:rsid w:val="00AA5F60"/>
    <w:rsid w:val="00AD25B0"/>
    <w:rsid w:val="00AE10C6"/>
    <w:rsid w:val="00AE6F7D"/>
    <w:rsid w:val="00B045A1"/>
    <w:rsid w:val="00B12ED7"/>
    <w:rsid w:val="00B15714"/>
    <w:rsid w:val="00B17A87"/>
    <w:rsid w:val="00BA66D2"/>
    <w:rsid w:val="00BB2110"/>
    <w:rsid w:val="00BB71A6"/>
    <w:rsid w:val="00BD10CF"/>
    <w:rsid w:val="00BF687C"/>
    <w:rsid w:val="00C015EA"/>
    <w:rsid w:val="00C07AF9"/>
    <w:rsid w:val="00C46EBB"/>
    <w:rsid w:val="00C51586"/>
    <w:rsid w:val="00C5298A"/>
    <w:rsid w:val="00C778AE"/>
    <w:rsid w:val="00C82996"/>
    <w:rsid w:val="00CA04F1"/>
    <w:rsid w:val="00CA510B"/>
    <w:rsid w:val="00CA53A3"/>
    <w:rsid w:val="00CB341D"/>
    <w:rsid w:val="00CD1050"/>
    <w:rsid w:val="00CE5B11"/>
    <w:rsid w:val="00CE77EB"/>
    <w:rsid w:val="00CF47B3"/>
    <w:rsid w:val="00D10559"/>
    <w:rsid w:val="00D15FB6"/>
    <w:rsid w:val="00D23252"/>
    <w:rsid w:val="00D245F3"/>
    <w:rsid w:val="00D46D5E"/>
    <w:rsid w:val="00D51307"/>
    <w:rsid w:val="00D522A5"/>
    <w:rsid w:val="00D620E8"/>
    <w:rsid w:val="00D65631"/>
    <w:rsid w:val="00D855A5"/>
    <w:rsid w:val="00D92C75"/>
    <w:rsid w:val="00DA0AF7"/>
    <w:rsid w:val="00DA44E2"/>
    <w:rsid w:val="00DC0A5E"/>
    <w:rsid w:val="00DC0AAB"/>
    <w:rsid w:val="00DC207A"/>
    <w:rsid w:val="00DC267A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166AD"/>
    <w:rsid w:val="00E2282C"/>
    <w:rsid w:val="00E24299"/>
    <w:rsid w:val="00E50713"/>
    <w:rsid w:val="00E672AA"/>
    <w:rsid w:val="00E72865"/>
    <w:rsid w:val="00EC5527"/>
    <w:rsid w:val="00ED0660"/>
    <w:rsid w:val="00EE6A56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017F"/>
    <w:rsid w:val="00F531F5"/>
    <w:rsid w:val="00F55E22"/>
    <w:rsid w:val="00F56966"/>
    <w:rsid w:val="00F6172A"/>
    <w:rsid w:val="00F727B1"/>
    <w:rsid w:val="00F81AA7"/>
    <w:rsid w:val="00F82C48"/>
    <w:rsid w:val="00FA1C89"/>
    <w:rsid w:val="00FA68A7"/>
    <w:rsid w:val="00FA6A00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center-download.intel.com/akdlm/irc_nas/18910/w_ifort_runtime_p_2022.2.0.9553.exe" TargetMode="External"/><Relationship Id="rId13" Type="http://schemas.openxmlformats.org/officeDocument/2006/relationships/hyperlink" Target="https://gitlab.com/petsc/petsc.git&#160;--branch%20v3.21.6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my.visualstudio.com/Downloads?q=visual%20studio%202019&amp;wt.mc_id=o~msft~vscom~older-downloads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hyperlink" Target="https://registrationcenter-download.intel.com/akdlm/irc_nas/18850/w_dpcpp_cpp_runtime_p_2022.2.0.9553.exe" TargetMode="External"/><Relationship Id="rId12" Type="http://schemas.openxmlformats.org/officeDocument/2006/relationships/hyperlink" Target="http://www.mcs.anl.gov/petsc/index.html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ISteefel/CrunchTope/releases/tag/v2.10" TargetMode="External"/><Relationship Id="rId11" Type="http://schemas.openxmlformats.org/officeDocument/2006/relationships/hyperlink" Target="http://www.mcs.anl.gov/petsc/documentation/installation.html" TargetMode="Externa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CISteefel/CrunchTope" TargetMode="External"/><Relationship Id="rId23" Type="http://schemas.openxmlformats.org/officeDocument/2006/relationships/image" Target="media/image10.png"/><Relationship Id="rId28" Type="http://schemas.openxmlformats.org/officeDocument/2006/relationships/hyperlink" Target="https://www.intel.com/content/www/us/en/developer/tools/oneapi/toolkits.html%23hpc-kit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CISteefel/CrunchTope.git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s://www.intel.com/content/www/us/en/developer/tools/oneapi/toolkit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4</TotalTime>
  <Pages>11</Pages>
  <Words>1762</Words>
  <Characters>1004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11785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Carl Steefel</cp:lastModifiedBy>
  <cp:revision>28</cp:revision>
  <dcterms:created xsi:type="dcterms:W3CDTF">2023-01-04T04:28:00Z</dcterms:created>
  <dcterms:modified xsi:type="dcterms:W3CDTF">2025-03-06T18:28:00Z</dcterms:modified>
</cp:coreProperties>
</file>